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CC571" w14:textId="1DBDC3C8" w:rsidR="006A35C4" w:rsidRDefault="00DD1251">
      <w:pPr>
        <w:spacing w:after="0"/>
        <w:ind w:left="-1440" w:right="230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FF5B64" wp14:editId="62B3E1D2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15655925" cy="10055225"/>
                <wp:effectExtent l="0" t="0" r="0" b="3175"/>
                <wp:wrapTopAndBottom/>
                <wp:docPr id="830" name="Group 8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55925" cy="10055225"/>
                          <a:chOff x="0" y="-1395"/>
                          <a:chExt cx="15656031" cy="10055352"/>
                        </a:xfrm>
                      </wpg:grpSpPr>
                      <pic:pic xmlns:pic="http://schemas.openxmlformats.org/drawingml/2006/picture">
                        <pic:nvPicPr>
                          <pic:cNvPr id="917" name="Picture 917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-1395"/>
                            <a:ext cx="15544800" cy="100553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Rectangle 9"/>
                        <wps:cNvSpPr/>
                        <wps:spPr>
                          <a:xfrm>
                            <a:off x="325526" y="408437"/>
                            <a:ext cx="4736101" cy="4156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4BBAB3" w14:textId="77777777" w:rsidR="006A35C4" w:rsidRDefault="006624C7">
                              <w:r>
                                <w:rPr>
                                  <w:b/>
                                  <w:w w:val="133"/>
                                  <w:sz w:val="48"/>
                                </w:rPr>
                                <w:t>Empathy</w:t>
                              </w:r>
                              <w:r>
                                <w:rPr>
                                  <w:b/>
                                  <w:spacing w:val="52"/>
                                  <w:w w:val="133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33"/>
                                  <w:sz w:val="48"/>
                                </w:rPr>
                                <w:t>Map</w:t>
                              </w:r>
                              <w:r>
                                <w:rPr>
                                  <w:b/>
                                  <w:spacing w:val="52"/>
                                  <w:w w:val="133"/>
                                  <w:sz w:val="48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33"/>
                                  <w:sz w:val="48"/>
                                </w:rPr>
                                <w:t>Canv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757143" y="271017"/>
                            <a:ext cx="1767526" cy="3657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0B2116" w14:textId="47CA44C8" w:rsidR="006A35C4" w:rsidRDefault="006624C7">
                              <w:r>
                                <w:rPr>
                                  <w:i/>
                                  <w:w w:val="104"/>
                                  <w:sz w:val="20"/>
                                </w:rPr>
                                <w:t>Designed</w:t>
                              </w:r>
                              <w:r>
                                <w:rPr>
                                  <w:i/>
                                  <w:spacing w:val="5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04"/>
                                  <w:sz w:val="20"/>
                                </w:rPr>
                                <w:t>for:</w:t>
                              </w:r>
                              <w:r w:rsidR="009011C7">
                                <w:rPr>
                                  <w:i/>
                                  <w:w w:val="104"/>
                                  <w:sz w:val="20"/>
                                </w:rPr>
                                <w:t xml:space="preserve"> Custom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8559419" y="299594"/>
                            <a:ext cx="1699076" cy="3562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2B79CE" w14:textId="006BB706" w:rsidR="006A35C4" w:rsidRDefault="006624C7">
                              <w:r>
                                <w:rPr>
                                  <w:i/>
                                  <w:w w:val="105"/>
                                  <w:sz w:val="20"/>
                                </w:rPr>
                                <w:t>Designed</w:t>
                              </w:r>
                              <w:r>
                                <w:rPr>
                                  <w:i/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i/>
                                  <w:w w:val="105"/>
                                  <w:sz w:val="20"/>
                                </w:rPr>
                                <w:t>by:</w:t>
                              </w:r>
                              <w:r w:rsidR="009011C7">
                                <w:rPr>
                                  <w:i/>
                                  <w:w w:val="105"/>
                                  <w:sz w:val="20"/>
                                </w:rPr>
                                <w:t xml:space="preserve"> Ya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2352909" y="299594"/>
                            <a:ext cx="369946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D7F71D" w14:textId="77777777" w:rsidR="006A35C4" w:rsidRDefault="006624C7">
                              <w:r>
                                <w:rPr>
                                  <w:i/>
                                  <w:w w:val="101"/>
                                  <w:sz w:val="20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4074394" y="299594"/>
                            <a:ext cx="580071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787931" w14:textId="77777777" w:rsidR="006A35C4" w:rsidRDefault="006624C7">
                              <w:r>
                                <w:rPr>
                                  <w:i/>
                                  <w:w w:val="104"/>
                                  <w:sz w:val="20"/>
                                </w:rPr>
                                <w:t>Vers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677158" y="1140334"/>
                            <a:ext cx="680691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0FC867" w14:textId="77777777" w:rsidR="006A35C4" w:rsidRDefault="006624C7">
                              <w:r>
                                <w:rPr>
                                  <w:b/>
                                  <w:w w:val="105"/>
                                  <w:sz w:val="32"/>
                                </w:rPr>
                                <w:t>WHO</w:t>
                              </w:r>
                              <w:r>
                                <w:rPr>
                                  <w:b/>
                                  <w:spacing w:val="7"/>
                                  <w:w w:val="105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190746" y="1140334"/>
                            <a:ext cx="3072677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0B5977" w14:textId="77777777" w:rsidR="006A35C4" w:rsidRDefault="006624C7"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are</w:t>
                              </w:r>
                              <w:r>
                                <w:rPr>
                                  <w:b/>
                                  <w:spacing w:val="9"/>
                                  <w:w w:val="10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we</w:t>
                              </w:r>
                              <w:r>
                                <w:rPr>
                                  <w:b/>
                                  <w:spacing w:val="11"/>
                                  <w:w w:val="10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empathizing</w:t>
                              </w:r>
                              <w:r>
                                <w:rPr>
                                  <w:b/>
                                  <w:spacing w:val="14"/>
                                  <w:w w:val="109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9"/>
                                  <w:sz w:val="32"/>
                                </w:rPr>
                                <w:t>with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9186037" y="1140334"/>
                            <a:ext cx="2985603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E3A028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need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o</w:t>
                              </w:r>
                              <w:r>
                                <w:rPr>
                                  <w:b/>
                                  <w:spacing w:val="9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1432413" y="1140334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E7A5AA" w14:textId="77777777" w:rsidR="006A35C4" w:rsidRDefault="006624C7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9179687" y="1400557"/>
                            <a:ext cx="2642923" cy="484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4D0381" w14:textId="77777777" w:rsidR="00C76355" w:rsidRDefault="006624C7">
                              <w:pPr>
                                <w:rPr>
                                  <w:w w:val="104"/>
                                  <w:sz w:val="20"/>
                                </w:rPr>
                              </w:pPr>
                              <w:r>
                                <w:rPr>
                                  <w:w w:val="104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2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need to</w:t>
                              </w:r>
                              <w:r>
                                <w:rPr>
                                  <w:spacing w:val="4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2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differently?</w:t>
                              </w:r>
                            </w:p>
                            <w:p w14:paraId="4E378A36" w14:textId="73989304" w:rsidR="009011C7" w:rsidRPr="00C76355" w:rsidRDefault="00C76355">
                              <w:pPr>
                                <w:rPr>
                                  <w:w w:val="104"/>
                                  <w:sz w:val="20"/>
                                </w:rPr>
                              </w:pPr>
                              <w:r>
                                <w:t xml:space="preserve">Create a customer profi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11706751" y="1078993"/>
                            <a:ext cx="3376968" cy="5243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601E78" w14:textId="72B3E1DB" w:rsidR="006A35C4" w:rsidRDefault="006624C7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job(s)</w:t>
                              </w:r>
                              <w:r>
                                <w:rPr>
                                  <w:spacing w:val="10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want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or</w:t>
                              </w:r>
                              <w:r>
                                <w:rPr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need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get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ne?</w:t>
                              </w:r>
                            </w:p>
                            <w:p w14:paraId="79EC7A61" w14:textId="23F8AD6F" w:rsidR="009011C7" w:rsidRDefault="009011C7">
                              <w:r>
                                <w:rPr>
                                  <w:w w:val="105"/>
                                  <w:sz w:val="20"/>
                                </w:rPr>
                                <w:t>Trave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0226189" y="1923606"/>
                            <a:ext cx="2937372" cy="5128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C86943" w14:textId="16C93CE0" w:rsidR="006A35C4" w:rsidRDefault="006624C7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ecision(s)</w:t>
                              </w:r>
                              <w:r>
                                <w:rPr>
                                  <w:spacing w:val="7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need</w:t>
                              </w:r>
                              <w:r>
                                <w:rPr>
                                  <w:spacing w:val="1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spacing w:val="2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make?</w:t>
                              </w:r>
                            </w:p>
                            <w:p w14:paraId="41311173" w14:textId="1F0F8040" w:rsidR="009011C7" w:rsidRDefault="009011C7"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Where to travel, the costs and worthines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9620440" y="2635307"/>
                            <a:ext cx="2975730" cy="4355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DFF51F" w14:textId="6A3749D9" w:rsidR="006A35C4" w:rsidRDefault="006624C7">
                              <w:pPr>
                                <w:rPr>
                                  <w:w w:val="108"/>
                                  <w:sz w:val="20"/>
                                </w:rPr>
                              </w:pPr>
                              <w:r>
                                <w:rPr>
                                  <w:w w:val="108"/>
                                  <w:sz w:val="20"/>
                                </w:rPr>
                                <w:t>How</w:t>
                              </w:r>
                              <w:r>
                                <w:rPr>
                                  <w:spacing w:val="6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ill</w:t>
                              </w:r>
                              <w:r>
                                <w:rPr>
                                  <w:spacing w:val="-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know</w:t>
                              </w:r>
                              <w:r>
                                <w:rPr>
                                  <w:spacing w:val="4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ere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successful?</w:t>
                              </w:r>
                            </w:p>
                            <w:p w14:paraId="6618FD72" w14:textId="34A04E96" w:rsidR="00604E7C" w:rsidRDefault="00604E7C">
                              <w:pPr>
                                <w:rPr>
                                  <w:w w:val="108"/>
                                  <w:sz w:val="20"/>
                                </w:rPr>
                              </w:pPr>
                              <w:r>
                                <w:rPr>
                                  <w:w w:val="108"/>
                                  <w:sz w:val="20"/>
                                </w:rPr>
                                <w:t xml:space="preserve">Satisfaction is fulfilled </w:t>
                              </w:r>
                            </w:p>
                            <w:p w14:paraId="37F4B92B" w14:textId="77777777" w:rsidR="00604E7C" w:rsidRDefault="00604E7C">
                              <w:pPr>
                                <w:rPr>
                                  <w:w w:val="108"/>
                                  <w:sz w:val="20"/>
                                </w:rPr>
                              </w:pPr>
                            </w:p>
                            <w:p w14:paraId="7EFE95E4" w14:textId="77777777" w:rsidR="00604E7C" w:rsidRDefault="00604E7C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677158" y="1407796"/>
                            <a:ext cx="3132020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580126" w14:textId="529AD5F8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o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person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ant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o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understand?</w:t>
                              </w:r>
                              <w:r w:rsidR="005E25D0">
                                <w:rPr>
                                  <w:w w:val="106"/>
                                  <w:sz w:val="20"/>
                                </w:rPr>
                                <w:t xml:space="preserve"> Customer </w:t>
                              </w:r>
                            </w:p>
                            <w:p w14:paraId="221B77B8" w14:textId="72202E1D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579607C5" w14:textId="31B4E683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03FBF02F" w14:textId="77777777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4635A921" w14:textId="13A63DB8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</w:p>
                            <w:p w14:paraId="785903E8" w14:textId="09F7D5F1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03D73F5E" w14:textId="73A6B131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5CE89FE8" w14:textId="634B71E7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605D96F7" w14:textId="017558BA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0DD986A1" w14:textId="77777777" w:rsidR="005E25D0" w:rsidRDefault="005E25D0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3BC251AA" w14:textId="77777777" w:rsidR="005E25D0" w:rsidRDefault="005E25D0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3642106" y="1664951"/>
                            <a:ext cx="2573740" cy="6641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C73A35" w14:textId="19E43326" w:rsidR="006A35C4" w:rsidRDefault="006624C7"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situation</w:t>
                              </w:r>
                              <w:r>
                                <w:rPr>
                                  <w:spacing w:val="8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n?</w:t>
                              </w:r>
                              <w:r w:rsidR="005E25D0">
                                <w:rPr>
                                  <w:w w:val="105"/>
                                  <w:sz w:val="20"/>
                                </w:rPr>
                                <w:t xml:space="preserve">  The customer could not find their best RM or waited too long for the RM to pick up their calls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3753334" y="2436464"/>
                            <a:ext cx="2440408" cy="5307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B0945B" w14:textId="03C13B0C" w:rsidR="006A35C4" w:rsidRDefault="006624C7"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s</w:t>
                              </w:r>
                              <w:r>
                                <w:rPr>
                                  <w:spacing w:val="5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role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situation?</w:t>
                              </w:r>
                              <w:r w:rsidR="005E25D0">
                                <w:rPr>
                                  <w:w w:val="105"/>
                                  <w:sz w:val="20"/>
                                </w:rPr>
                                <w:t xml:space="preserve"> Trying to purchase a travel packages or receive information about the services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0" name="Shape 1070"/>
                        <wps:cNvSpPr/>
                        <wps:spPr>
                          <a:xfrm>
                            <a:off x="7080504" y="1031749"/>
                            <a:ext cx="1467612" cy="36880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7612" h="368808">
                                <a:moveTo>
                                  <a:pt x="0" y="0"/>
                                </a:moveTo>
                                <a:lnTo>
                                  <a:pt x="1467612" y="0"/>
                                </a:lnTo>
                                <a:lnTo>
                                  <a:pt x="1467612" y="368808"/>
                                </a:lnTo>
                                <a:lnTo>
                                  <a:pt x="0" y="36880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9D9D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Rectangle 31"/>
                        <wps:cNvSpPr/>
                        <wps:spPr>
                          <a:xfrm>
                            <a:off x="7519162" y="1123951"/>
                            <a:ext cx="788979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953D7A" w14:textId="77777777" w:rsidR="006A35C4" w:rsidRDefault="006624C7">
                              <w:r>
                                <w:rPr>
                                  <w:b/>
                                  <w:w w:val="114"/>
                                  <w:sz w:val="36"/>
                                </w:rPr>
                                <w:t>GO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10913618" y="3781197"/>
                            <a:ext cx="1647994" cy="269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DB52D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0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" name="Rectangle 33"/>
                        <wps:cNvSpPr/>
                        <wps:spPr>
                          <a:xfrm>
                            <a:off x="12155678" y="3781197"/>
                            <a:ext cx="467346" cy="269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7C582B" w14:textId="77777777" w:rsidR="006A35C4" w:rsidRDefault="006624C7">
                              <w:r>
                                <w:rPr>
                                  <w:b/>
                                  <w:w w:val="121"/>
                                  <w:sz w:val="32"/>
                                </w:rPr>
                                <w:t>SE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2506579" y="3781197"/>
                            <a:ext cx="131214" cy="269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B9DB9F" w14:textId="77777777" w:rsidR="006A35C4" w:rsidRDefault="006624C7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1553925" y="5241860"/>
                            <a:ext cx="1647945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845455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12841478" y="5241869"/>
                            <a:ext cx="506541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09265A" w14:textId="77777777" w:rsidR="006A35C4" w:rsidRDefault="006624C7">
                              <w:r>
                                <w:rPr>
                                  <w:b/>
                                  <w:w w:val="126"/>
                                  <w:sz w:val="32"/>
                                </w:rPr>
                                <w:t>SA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13280009" y="5257420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2CAA8A" w14:textId="77777777" w:rsidR="006A35C4" w:rsidRDefault="006624C7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6944233" y="7965695"/>
                            <a:ext cx="1647945" cy="269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E67CA7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8186294" y="7965695"/>
                            <a:ext cx="362352" cy="269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4C95E3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8459470" y="7965695"/>
                            <a:ext cx="131016" cy="2695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5777F3" w14:textId="77777777" w:rsidR="006A35C4" w:rsidRDefault="006624C7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>
                            <a:off x="2400046" y="4726306"/>
                            <a:ext cx="1647945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A2CC9A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642106" y="4726306"/>
                            <a:ext cx="690665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E7FDC3" w14:textId="77777777" w:rsidR="006A35C4" w:rsidRDefault="006624C7">
                              <w:r>
                                <w:rPr>
                                  <w:b/>
                                  <w:w w:val="116"/>
                                  <w:sz w:val="32"/>
                                </w:rPr>
                                <w:t>HE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161790" y="4726306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736A2F" w14:textId="77777777" w:rsidR="006A35C4" w:rsidRDefault="006624C7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6451346" y="3130425"/>
                            <a:ext cx="1647944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F5CDB6" w14:textId="77777777" w:rsidR="006A35C4" w:rsidRDefault="006624C7"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What</w:t>
                              </w:r>
                              <w:r>
                                <w:rPr>
                                  <w:b/>
                                  <w:spacing w:val="11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do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w w:val="106"/>
                                  <w:sz w:val="32"/>
                                </w:rPr>
                                <w:t>they</w:t>
                              </w:r>
                              <w:r>
                                <w:rPr>
                                  <w:b/>
                                  <w:spacing w:val="7"/>
                                  <w:w w:val="106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7693407" y="3130425"/>
                            <a:ext cx="792297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687B30" w14:textId="77777777" w:rsidR="006A35C4" w:rsidRDefault="006624C7">
                              <w:r>
                                <w:rPr>
                                  <w:b/>
                                  <w:w w:val="118"/>
                                  <w:sz w:val="32"/>
                                </w:rPr>
                                <w:t>THIN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8343011" y="3130425"/>
                            <a:ext cx="515183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766D2" w14:textId="77777777" w:rsidR="006A35C4" w:rsidRDefault="006624C7">
                              <w:r>
                                <w:rPr>
                                  <w:b/>
                                  <w:w w:val="110"/>
                                  <w:sz w:val="32"/>
                                </w:rPr>
                                <w:t>and</w:t>
                              </w:r>
                              <w:r>
                                <w:rPr>
                                  <w:b/>
                                  <w:spacing w:val="7"/>
                                  <w:w w:val="110"/>
                                  <w:sz w:val="3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8730107" y="3130425"/>
                            <a:ext cx="598469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2CF381" w14:textId="77777777" w:rsidR="006A35C4" w:rsidRDefault="006624C7">
                              <w:r>
                                <w:rPr>
                                  <w:b/>
                                  <w:w w:val="119"/>
                                  <w:sz w:val="32"/>
                                </w:rPr>
                                <w:t>FEE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9179687" y="3130425"/>
                            <a:ext cx="131016" cy="26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D0597D" w14:textId="77777777" w:rsidR="006A35C4" w:rsidRDefault="006624C7">
                              <w:r>
                                <w:rPr>
                                  <w:b/>
                                  <w:w w:val="104"/>
                                  <w:sz w:val="32"/>
                                </w:rPr>
                                <w:t>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12796111" y="2244852"/>
                            <a:ext cx="2748782" cy="7351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D131CA" w14:textId="355EA70A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see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marketplace?</w:t>
                              </w:r>
                            </w:p>
                            <w:p w14:paraId="0B3B0B12" w14:textId="215E9AB5" w:rsidR="00DD1251" w:rsidRDefault="00DD1251">
                              <w:r>
                                <w:t xml:space="preserve">Different travel package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11862592" y="2863961"/>
                            <a:ext cx="3682313" cy="5891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FE83A2" w14:textId="77777777" w:rsidR="00577D8E" w:rsidRDefault="006624C7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see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immediate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environment?</w:t>
                              </w:r>
                            </w:p>
                            <w:p w14:paraId="06CD461F" w14:textId="0DE95214" w:rsidR="00577D8E" w:rsidRPr="00577D8E" w:rsidRDefault="00577D8E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 xml:space="preserve">the most popular place to visi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10856468" y="4064124"/>
                            <a:ext cx="3150020" cy="3922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581F4C" w14:textId="08F9FA40" w:rsidR="006A35C4" w:rsidRDefault="006624C7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see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others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saying</w:t>
                              </w:r>
                              <w:r>
                                <w:rPr>
                                  <w:spacing w:val="5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5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ing?</w:t>
                              </w:r>
                            </w:p>
                            <w:p w14:paraId="79021993" w14:textId="318A4BC4" w:rsidR="00577D8E" w:rsidRDefault="00577D8E"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Reputation and reviews of the </w:t>
                              </w:r>
                              <w:r w:rsidR="00C73326">
                                <w:rPr>
                                  <w:w w:val="107"/>
                                  <w:sz w:val="20"/>
                                </w:rPr>
                                <w:t>v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endor websit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12142452" y="4581261"/>
                            <a:ext cx="2716648" cy="452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639E10" w14:textId="569407BF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atching and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reading?</w:t>
                              </w:r>
                            </w:p>
                            <w:p w14:paraId="07FA0906" w14:textId="4B6C7888" w:rsidR="00577D8E" w:rsidRDefault="00577D8E"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The available option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10675419" y="5586398"/>
                            <a:ext cx="2288325" cy="9845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54DDF9" w14:textId="71F1F0C5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eard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m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say?</w:t>
                              </w:r>
                            </w:p>
                            <w:p w14:paraId="69AE9E50" w14:textId="4E329A42" w:rsidR="00577D8E" w:rsidRDefault="00577D8E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I want to travel </w:t>
                              </w:r>
                            </w:p>
                            <w:p w14:paraId="5674C625" w14:textId="0C63CC76" w:rsidR="00604E7C" w:rsidRDefault="00604E7C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I want my trips planned and organized </w:t>
                              </w:r>
                            </w:p>
                            <w:p w14:paraId="6BA77F77" w14:textId="0F6B8947" w:rsidR="009011C7" w:rsidRDefault="009011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I want to make some friends</w:t>
                              </w:r>
                            </w:p>
                            <w:p w14:paraId="06D74AF8" w14:textId="77777777" w:rsidR="009011C7" w:rsidRDefault="009011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</w:p>
                            <w:p w14:paraId="20EB96D7" w14:textId="77777777" w:rsidR="00604E7C" w:rsidRDefault="00604E7C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11942268" y="6738686"/>
                            <a:ext cx="2599918" cy="8323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6B6D56" w14:textId="6DF6EADF" w:rsidR="006A35C4" w:rsidRDefault="006624C7">
                              <w:pPr>
                                <w:rPr>
                                  <w:w w:val="108"/>
                                  <w:sz w:val="20"/>
                                </w:rPr>
                              </w:pPr>
                              <w:r>
                                <w:rPr>
                                  <w:w w:val="108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can</w:t>
                              </w:r>
                              <w:r>
                                <w:rPr>
                                  <w:spacing w:val="6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we imagine them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saying?</w:t>
                              </w:r>
                            </w:p>
                            <w:p w14:paraId="349D6C2B" w14:textId="62DBFC15" w:rsidR="00604E7C" w:rsidRDefault="00604E7C">
                              <w:r>
                                <w:t xml:space="preserve">Where should I </w:t>
                              </w:r>
                              <w:r w:rsidR="00DD1251">
                                <w:t>visit?</w:t>
                              </w:r>
                              <w:r>
                                <w:t xml:space="preserve"> </w:t>
                              </w:r>
                              <w:r w:rsidR="00DD1251">
                                <w:t xml:space="preserve">Maybe I could make a call to check if any plan suit best for me.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229845" y="7094631"/>
                            <a:ext cx="1687327" cy="1028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4095B0" w14:textId="48B931B3" w:rsidR="006A35C4" w:rsidRDefault="006624C7">
                              <w:pPr>
                                <w:rPr>
                                  <w:w w:val="105"/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4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do</w:t>
                              </w:r>
                              <w:r>
                                <w:rPr>
                                  <w:spacing w:val="2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oday?</w:t>
                              </w:r>
                            </w:p>
                            <w:p w14:paraId="56C6236F" w14:textId="7C813A64" w:rsidR="00604E7C" w:rsidRDefault="00604E7C">
                              <w:r>
                                <w:rPr>
                                  <w:w w:val="105"/>
                                  <w:sz w:val="20"/>
                                </w:rPr>
                                <w:t xml:space="preserve">Call the travel company </w:t>
                              </w:r>
                              <w:r w:rsidR="009011C7">
                                <w:rPr>
                                  <w:w w:val="105"/>
                                  <w:sz w:val="20"/>
                                </w:rPr>
                                <w:t>ag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4715319" y="8447065"/>
                            <a:ext cx="2499121" cy="5621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5F6167" w14:textId="1AD29DCA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 w:rsidR="009011C7">
                                <w:rPr>
                                  <w:w w:val="106"/>
                                  <w:sz w:val="20"/>
                                </w:rPr>
                                <w:t>behaviour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av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observed?</w:t>
                              </w:r>
                            </w:p>
                            <w:p w14:paraId="4380D26B" w14:textId="7EB92BD8" w:rsidR="00604E7C" w:rsidRDefault="00577D8E"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The customer </w:t>
                              </w:r>
                              <w:r w:rsidR="009011C7">
                                <w:rPr>
                                  <w:w w:val="106"/>
                                  <w:sz w:val="20"/>
                                </w:rPr>
                                <w:t>wants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 xml:space="preserve"> the most value and best travel pla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8869166" y="7875680"/>
                            <a:ext cx="2532264" cy="828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2C49BA" w14:textId="4658F0A7" w:rsidR="006A35C4" w:rsidRDefault="006624C7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can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we</w:t>
                              </w:r>
                              <w:r>
                                <w:rPr>
                                  <w:spacing w:val="1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imagine</w:t>
                              </w:r>
                              <w:r>
                                <w:rPr>
                                  <w:spacing w:val="1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m</w:t>
                              </w:r>
                              <w:r>
                                <w:rPr>
                                  <w:spacing w:val="2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doing?</w:t>
                              </w:r>
                            </w:p>
                            <w:p w14:paraId="5D152304" w14:textId="03DB29BA" w:rsidR="00604E7C" w:rsidRDefault="00577D8E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Check reviews of the travel sites </w:t>
                              </w:r>
                            </w:p>
                            <w:p w14:paraId="09DC67DD" w14:textId="02CCD200" w:rsidR="00577D8E" w:rsidRDefault="00577D8E">
                              <w:r>
                                <w:rPr>
                                  <w:w w:val="107"/>
                                  <w:sz w:val="20"/>
                                </w:rPr>
                                <w:t xml:space="preserve">Research where they want to visi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2400046" y="4974210"/>
                            <a:ext cx="2491888" cy="5527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3EB15B" w14:textId="728C5843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others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say?</w:t>
                              </w:r>
                            </w:p>
                            <w:p w14:paraId="0D22F19D" w14:textId="3ED7F1D6" w:rsidR="00577D8E" w:rsidRDefault="00577D8E">
                              <w:r>
                                <w:t xml:space="preserve">Compliment and complaint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2122297" y="5564765"/>
                            <a:ext cx="2630175" cy="5108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914F73" w14:textId="63B9A3E1" w:rsidR="006A35C4" w:rsidRDefault="006624C7">
                              <w:pPr>
                                <w:rPr>
                                  <w:w w:val="106"/>
                                  <w:sz w:val="20"/>
                                </w:rPr>
                              </w:pPr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from</w:t>
                              </w:r>
                              <w:r>
                                <w:rPr>
                                  <w:spacing w:val="4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friends?</w:t>
                              </w:r>
                            </w:p>
                            <w:p w14:paraId="63D0CE0C" w14:textId="02002992" w:rsidR="00577D8E" w:rsidRDefault="00577D8E">
                              <w:r>
                                <w:rPr>
                                  <w:w w:val="106"/>
                                  <w:sz w:val="20"/>
                                </w:rPr>
                                <w:t>Advise and opinio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92830" y="6126747"/>
                            <a:ext cx="2913315" cy="5363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638988" w14:textId="447CCBAC" w:rsidR="006A35C4" w:rsidRDefault="006624C7">
                              <w:pPr>
                                <w:rPr>
                                  <w:w w:val="107"/>
                                  <w:sz w:val="20"/>
                                </w:rPr>
                              </w:pPr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from</w:t>
                              </w:r>
                              <w:r>
                                <w:rPr>
                                  <w:spacing w:val="4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colleagues?</w:t>
                              </w:r>
                            </w:p>
                            <w:p w14:paraId="029E50F1" w14:textId="3CC824AB" w:rsidR="00577D8E" w:rsidRDefault="009F53AD">
                              <w:r>
                                <w:t>Recommendatio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2266695" y="6738685"/>
                            <a:ext cx="2189402" cy="5656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E8E777" w14:textId="5D03DEA2" w:rsidR="00577D8E" w:rsidRDefault="006624C7">
                              <w:r>
                                <w:rPr>
                                  <w:w w:val="107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they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hearing</w:t>
                              </w:r>
                              <w:r>
                                <w:rPr>
                                  <w:spacing w:val="3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 w:rsidR="009011C7">
                                <w:rPr>
                                  <w:w w:val="107"/>
                                  <w:sz w:val="20"/>
                                </w:rPr>
                                <w:t xml:space="preserve">second hand? </w:t>
                              </w:r>
                              <w:r w:rsidR="00577D8E">
                                <w:t xml:space="preserve">XXX is very reliabl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Rectangle 62"/>
                        <wps:cNvSpPr/>
                        <wps:spPr>
                          <a:xfrm>
                            <a:off x="4047490" y="5431410"/>
                            <a:ext cx="48115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901042" w14:textId="77777777" w:rsidR="006A35C4" w:rsidRDefault="006624C7">
                              <w:r>
                                <w:rPr>
                                  <w:w w:val="93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13751688" y="9371916"/>
                            <a:ext cx="1904343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E3689D" w14:textId="77777777" w:rsidR="006A35C4" w:rsidRDefault="006624C7">
                              <w:r>
                                <w:rPr>
                                  <w:w w:val="99"/>
                                  <w:sz w:val="18"/>
                                </w:rPr>
                                <w:t>©</w:t>
                              </w:r>
                              <w:r>
                                <w:rPr>
                                  <w:spacing w:val="2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2017</w:t>
                              </w:r>
                              <w:r>
                                <w:rPr>
                                  <w:spacing w:val="6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Dave</w:t>
                              </w:r>
                              <w:r>
                                <w:rPr>
                                  <w:spacing w:val="1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Gray,</w:t>
                              </w:r>
                              <w:r>
                                <w:rPr>
                                  <w:spacing w:val="3"/>
                                  <w:w w:val="99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99"/>
                                  <w:sz w:val="18"/>
                                </w:rPr>
                                <w:t>xplane.co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321869" y="9371916"/>
                            <a:ext cx="6281882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E6FC86" w14:textId="77777777" w:rsidR="006A35C4" w:rsidRDefault="006624C7">
                              <w:r>
                                <w:rPr>
                                  <w:w w:val="101"/>
                                  <w:sz w:val="18"/>
                                </w:rPr>
                                <w:t>Last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updated</w:t>
                              </w:r>
                              <w:r>
                                <w:rPr>
                                  <w:spacing w:val="7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on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16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July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2017.</w:t>
                              </w:r>
                              <w:r>
                                <w:rPr>
                                  <w:spacing w:val="9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Download</w:t>
                              </w:r>
                              <w:r>
                                <w:rPr>
                                  <w:spacing w:val="4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a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copy</w:t>
                              </w:r>
                              <w:r>
                                <w:rPr>
                                  <w:spacing w:val="3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of</w:t>
                              </w:r>
                              <w:r>
                                <w:rPr>
                                  <w:spacing w:val="4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this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canvas</w:t>
                              </w:r>
                              <w:r>
                                <w:rPr>
                                  <w:spacing w:val="1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at</w:t>
                              </w:r>
                              <w:r>
                                <w:rPr>
                                  <w:spacing w:val="2"/>
                                  <w:w w:val="101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w w:val="101"/>
                                  <w:sz w:val="18"/>
                                </w:rPr>
                                <w:t>http://gamestorming.com/empath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5048377" y="9371916"/>
                            <a:ext cx="57767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E4A83B" w14:textId="77777777" w:rsidR="006A35C4" w:rsidRDefault="006624C7">
                              <w:r>
                                <w:rPr>
                                  <w:w w:val="124"/>
                                  <w:sz w:val="18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7" name="Rectangle 67"/>
                        <wps:cNvSpPr/>
                        <wps:spPr>
                          <a:xfrm>
                            <a:off x="5091049" y="9371916"/>
                            <a:ext cx="343411" cy="2002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806510" w14:textId="77777777" w:rsidR="006A35C4" w:rsidRDefault="006624C7">
                              <w:r>
                                <w:rPr>
                                  <w:w w:val="104"/>
                                  <w:sz w:val="18"/>
                                </w:rPr>
                                <w:t>map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3322320" y="1078993"/>
                            <a:ext cx="274320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4320" h="274320">
                                <a:moveTo>
                                  <a:pt x="137160" y="0"/>
                                </a:moveTo>
                                <a:cubicBezTo>
                                  <a:pt x="212852" y="0"/>
                                  <a:pt x="274320" y="61468"/>
                                  <a:pt x="274320" y="137160"/>
                                </a:cubicBezTo>
                                <a:cubicBezTo>
                                  <a:pt x="274320" y="212852"/>
                                  <a:pt x="212852" y="274320"/>
                                  <a:pt x="137160" y="274320"/>
                                </a:cubicBezTo>
                                <a:cubicBezTo>
                                  <a:pt x="61468" y="274320"/>
                                  <a:pt x="0" y="212852"/>
                                  <a:pt x="0" y="137160"/>
                                </a:cubicBezTo>
                                <a:cubicBezTo>
                                  <a:pt x="0" y="61468"/>
                                  <a:pt x="61468" y="0"/>
                                  <a:pt x="13716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3398774" y="1114503"/>
                            <a:ext cx="164181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A07A60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Shape 70"/>
                        <wps:cNvSpPr/>
                        <wps:spPr>
                          <a:xfrm>
                            <a:off x="8808720" y="1078993"/>
                            <a:ext cx="272796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4320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468"/>
                                  <a:pt x="272796" y="137160"/>
                                </a:cubicBezTo>
                                <a:cubicBezTo>
                                  <a:pt x="272796" y="212852"/>
                                  <a:pt x="211709" y="274320"/>
                                  <a:pt x="136398" y="274320"/>
                                </a:cubicBezTo>
                                <a:cubicBezTo>
                                  <a:pt x="61087" y="274320"/>
                                  <a:pt x="0" y="212852"/>
                                  <a:pt x="0" y="137160"/>
                                </a:cubicBezTo>
                                <a:cubicBezTo>
                                  <a:pt x="0" y="61468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Rectangle 71"/>
                        <wps:cNvSpPr/>
                        <wps:spPr>
                          <a:xfrm>
                            <a:off x="8884920" y="1114503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803CC3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10547604" y="3735325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Rectangle 73"/>
                        <wps:cNvSpPr/>
                        <wps:spPr>
                          <a:xfrm>
                            <a:off x="10624058" y="3769945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789D82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4" name="Shape 74"/>
                        <wps:cNvSpPr/>
                        <wps:spPr>
                          <a:xfrm>
                            <a:off x="11185779" y="5210910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Rectangle 75"/>
                        <wps:cNvSpPr/>
                        <wps:spPr>
                          <a:xfrm>
                            <a:off x="11252708" y="5229955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E967CC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Shape 76"/>
                        <wps:cNvSpPr/>
                        <wps:spPr>
                          <a:xfrm>
                            <a:off x="6557772" y="7915657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Rectangle 77"/>
                        <wps:cNvSpPr/>
                        <wps:spPr>
                          <a:xfrm>
                            <a:off x="6633337" y="7950913"/>
                            <a:ext cx="164180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0B41A4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8" name="Shape 78"/>
                        <wps:cNvSpPr/>
                        <wps:spPr>
                          <a:xfrm>
                            <a:off x="2046732" y="4675633"/>
                            <a:ext cx="272796" cy="27432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4320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468"/>
                                  <a:pt x="272796" y="137160"/>
                                </a:cubicBezTo>
                                <a:cubicBezTo>
                                  <a:pt x="272796" y="212852"/>
                                  <a:pt x="211709" y="274320"/>
                                  <a:pt x="136398" y="274320"/>
                                </a:cubicBezTo>
                                <a:cubicBezTo>
                                  <a:pt x="61087" y="274320"/>
                                  <a:pt x="0" y="212852"/>
                                  <a:pt x="0" y="137160"/>
                                </a:cubicBezTo>
                                <a:cubicBezTo>
                                  <a:pt x="0" y="61468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Rectangle 79"/>
                        <wps:cNvSpPr/>
                        <wps:spPr>
                          <a:xfrm>
                            <a:off x="2122297" y="4711396"/>
                            <a:ext cx="164181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E248A4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6082284" y="3070861"/>
                            <a:ext cx="272796" cy="27279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2796" h="272796">
                                <a:moveTo>
                                  <a:pt x="136398" y="0"/>
                                </a:moveTo>
                                <a:cubicBezTo>
                                  <a:pt x="211709" y="0"/>
                                  <a:pt x="272796" y="61087"/>
                                  <a:pt x="272796" y="136398"/>
                                </a:cubicBezTo>
                                <a:cubicBezTo>
                                  <a:pt x="272796" y="211709"/>
                                  <a:pt x="211709" y="272796"/>
                                  <a:pt x="136398" y="272796"/>
                                </a:cubicBezTo>
                                <a:cubicBezTo>
                                  <a:pt x="61087" y="272796"/>
                                  <a:pt x="0" y="211709"/>
                                  <a:pt x="0" y="136398"/>
                                </a:cubicBezTo>
                                <a:cubicBezTo>
                                  <a:pt x="0" y="61087"/>
                                  <a:pt x="61087" y="0"/>
                                  <a:pt x="136398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A6A6A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6158230" y="3105482"/>
                            <a:ext cx="164181" cy="4004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48126A" w14:textId="77777777" w:rsidR="006A35C4" w:rsidRDefault="006624C7">
                              <w:r>
                                <w:rPr>
                                  <w:b/>
                                  <w:color w:val="FFFFFF"/>
                                  <w:w w:val="106"/>
                                  <w:sz w:val="36"/>
                                </w:rP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6050026" y="3453131"/>
                            <a:ext cx="588820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155F3F" w14:textId="77777777" w:rsidR="006A35C4" w:rsidRDefault="006624C7">
                              <w:r>
                                <w:rPr>
                                  <w:b/>
                                  <w:w w:val="120"/>
                                  <w:sz w:val="24"/>
                                </w:rPr>
                                <w:t>PAI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7999731" y="3453131"/>
                            <a:ext cx="596928" cy="202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FD6333" w14:textId="77777777" w:rsidR="006A35C4" w:rsidRDefault="006624C7">
                              <w:r>
                                <w:rPr>
                                  <w:b/>
                                  <w:w w:val="116"/>
                                  <w:sz w:val="24"/>
                                </w:rPr>
                                <w:t>GAI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Rectangle 84"/>
                        <wps:cNvSpPr/>
                        <wps:spPr>
                          <a:xfrm>
                            <a:off x="6055741" y="3647822"/>
                            <a:ext cx="1518821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6F191A" w14:textId="77777777" w:rsidR="006A35C4" w:rsidRDefault="006624C7">
                              <w:r>
                                <w:rPr>
                                  <w:w w:val="104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4"/>
                                  <w:sz w:val="20"/>
                                </w:rPr>
                                <w:t>fears,</w:t>
                              </w:r>
                              <w:r>
                                <w:rPr>
                                  <w:spacing w:val="4"/>
                                  <w:w w:val="104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" name="Rectangle 85"/>
                        <wps:cNvSpPr/>
                        <wps:spPr>
                          <a:xfrm>
                            <a:off x="6055741" y="3800222"/>
                            <a:ext cx="1979109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799142" w14:textId="77777777" w:rsidR="006A35C4" w:rsidRDefault="006624C7">
                              <w:r>
                                <w:rPr>
                                  <w:w w:val="107"/>
                                  <w:sz w:val="20"/>
                                </w:rPr>
                                <w:t>frustrations,</w:t>
                              </w:r>
                              <w:r>
                                <w:rPr>
                                  <w:spacing w:val="8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5"/>
                                  <w:w w:val="10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7"/>
                                  <w:sz w:val="20"/>
                                </w:rPr>
                                <w:t>anxieties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6" name="Rectangle 86"/>
                        <wps:cNvSpPr/>
                        <wps:spPr>
                          <a:xfrm>
                            <a:off x="7993634" y="3647822"/>
                            <a:ext cx="1595199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9B1581" w14:textId="77777777" w:rsidR="006A35C4" w:rsidRDefault="006624C7">
                              <w:r>
                                <w:rPr>
                                  <w:w w:val="105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are</w:t>
                              </w:r>
                              <w:r>
                                <w:rPr>
                                  <w:spacing w:val="6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5"/>
                                  <w:sz w:val="20"/>
                                </w:rPr>
                                <w:t>wants,</w:t>
                              </w:r>
                              <w:r>
                                <w:rPr>
                                  <w:spacing w:val="3"/>
                                  <w:w w:val="105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7" name="Rectangle 87"/>
                        <wps:cNvSpPr/>
                        <wps:spPr>
                          <a:xfrm>
                            <a:off x="7993634" y="3800222"/>
                            <a:ext cx="1964472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1BF09D" w14:textId="77777777" w:rsidR="006A35C4" w:rsidRDefault="006624C7">
                              <w:r>
                                <w:rPr>
                                  <w:w w:val="108"/>
                                  <w:sz w:val="20"/>
                                </w:rPr>
                                <w:t>needs,</w:t>
                              </w:r>
                              <w:r>
                                <w:rPr>
                                  <w:spacing w:val="1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hopes</w:t>
                              </w:r>
                              <w:r>
                                <w:rPr>
                                  <w:spacing w:val="5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3"/>
                                  <w:w w:val="10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8"/>
                                  <w:sz w:val="20"/>
                                </w:rPr>
                                <w:t>dreams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Shape 88"/>
                        <wps:cNvSpPr/>
                        <wps:spPr>
                          <a:xfrm>
                            <a:off x="7818882" y="3382519"/>
                            <a:ext cx="0" cy="30309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030982">
                                <a:moveTo>
                                  <a:pt x="0" y="0"/>
                                </a:moveTo>
                                <a:lnTo>
                                  <a:pt x="0" y="3030982"/>
                                </a:lnTo>
                              </a:path>
                            </a:pathLst>
                          </a:custGeom>
                          <a:ln w="19812" cap="flat">
                            <a:miter lim="127000"/>
                          </a:ln>
                        </wps:spPr>
                        <wps:style>
                          <a:lnRef idx="1">
                            <a:srgbClr val="A6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Rectangle 89"/>
                        <wps:cNvSpPr/>
                        <wps:spPr>
                          <a:xfrm>
                            <a:off x="6000242" y="6494908"/>
                            <a:ext cx="4724022" cy="1682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B67F34" w14:textId="77777777" w:rsidR="006A35C4" w:rsidRDefault="006624C7">
                              <w:r>
                                <w:rPr>
                                  <w:w w:val="106"/>
                                  <w:sz w:val="20"/>
                                </w:rPr>
                                <w:t>What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other</w:t>
                              </w:r>
                              <w:r>
                                <w:rPr>
                                  <w:spacing w:val="6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oughts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and</w:t>
                              </w:r>
                              <w:r>
                                <w:rPr>
                                  <w:spacing w:val="3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feelings might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motivate</w:t>
                              </w:r>
                              <w:r>
                                <w:rPr>
                                  <w:spacing w:val="5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their</w:t>
                              </w:r>
                              <w:r>
                                <w:rPr>
                                  <w:spacing w:val="1"/>
                                  <w:w w:val="10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w w:val="106"/>
                                  <w:sz w:val="20"/>
                                </w:rPr>
                                <w:t>behavior?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Shape 90"/>
                        <wps:cNvSpPr/>
                        <wps:spPr>
                          <a:xfrm>
                            <a:off x="5911596" y="6411469"/>
                            <a:ext cx="373570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35705">
                                <a:moveTo>
                                  <a:pt x="0" y="0"/>
                                </a:moveTo>
                                <a:lnTo>
                                  <a:pt x="3735705" y="0"/>
                                </a:lnTo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A6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0FF5B64" id="Group 830" o:spid="_x0000_s1026" style="position:absolute;left:0;text-align:left;margin-left:0;margin-top:0;width:1232.75pt;height:791.75pt;z-index:251658240;mso-position-horizontal-relative:page;mso-position-vertical-relative:page;mso-width-relative:margin" coordorigin=",-13" coordsize="156560,1005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17" o:spid="_x0000_s1027" type="#_x0000_t75" style="position:absolute;top:-13;width:155448;height:1005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">
                  <v:imagedata r:id="rId6" o:title=""/>
                </v:shape>
                <v:rect id="Rectangle 9" o:spid="_x0000_s1028" style="position:absolute;left:3255;top:4084;width:47361;height:41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664BBAB3" w14:textId="77777777" w:rsidR="006A35C4" w:rsidRDefault="006624C7">
                        <w:r>
                          <w:rPr>
                            <w:b/>
                            <w:w w:val="133"/>
                            <w:sz w:val="48"/>
                          </w:rPr>
                          <w:t>Empathy</w:t>
                        </w:r>
                        <w:r>
                          <w:rPr>
                            <w:b/>
                            <w:spacing w:val="52"/>
                            <w:w w:val="133"/>
                            <w:sz w:val="48"/>
                          </w:rPr>
                          <w:t xml:space="preserve"> </w:t>
                        </w:r>
                        <w:r>
                          <w:rPr>
                            <w:b/>
                            <w:w w:val="133"/>
                            <w:sz w:val="48"/>
                          </w:rPr>
                          <w:t>Map</w:t>
                        </w:r>
                        <w:r>
                          <w:rPr>
                            <w:b/>
                            <w:spacing w:val="52"/>
                            <w:w w:val="133"/>
                            <w:sz w:val="48"/>
                          </w:rPr>
                          <w:t xml:space="preserve"> </w:t>
                        </w:r>
                        <w:r>
                          <w:rPr>
                            <w:b/>
                            <w:w w:val="133"/>
                            <w:sz w:val="48"/>
                          </w:rPr>
                          <w:t>Canvas</w:t>
                        </w:r>
                      </w:p>
                    </w:txbxContent>
                  </v:textbox>
                </v:rect>
                <v:rect id="Rectangle 14" o:spid="_x0000_s1029" style="position:absolute;left:47571;top:2710;width:17675;height:3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610B2116" w14:textId="47CA44C8" w:rsidR="006A35C4" w:rsidRDefault="006624C7">
                        <w:r>
                          <w:rPr>
                            <w:i/>
                            <w:w w:val="104"/>
                            <w:sz w:val="20"/>
                          </w:rPr>
                          <w:t>Designed</w:t>
                        </w:r>
                        <w:r>
                          <w:rPr>
                            <w:i/>
                            <w:spacing w:val="5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04"/>
                            <w:sz w:val="20"/>
                          </w:rPr>
                          <w:t>for:</w:t>
                        </w:r>
                        <w:r w:rsidR="009011C7">
                          <w:rPr>
                            <w:i/>
                            <w:w w:val="104"/>
                            <w:sz w:val="20"/>
                          </w:rPr>
                          <w:t xml:space="preserve"> Customer </w:t>
                        </w:r>
                      </w:p>
                    </w:txbxContent>
                  </v:textbox>
                </v:rect>
                <v:rect id="Rectangle 15" o:spid="_x0000_s1030" style="position:absolute;left:85594;top:2995;width:16990;height:3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622B79CE" w14:textId="006BB706" w:rsidR="006A35C4" w:rsidRDefault="006624C7">
                        <w:r>
                          <w:rPr>
                            <w:i/>
                            <w:w w:val="105"/>
                            <w:sz w:val="20"/>
                          </w:rPr>
                          <w:t>Designed</w:t>
                        </w:r>
                        <w:r>
                          <w:rPr>
                            <w:i/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i/>
                            <w:w w:val="105"/>
                            <w:sz w:val="20"/>
                          </w:rPr>
                          <w:t>by:</w:t>
                        </w:r>
                        <w:r w:rsidR="009011C7">
                          <w:rPr>
                            <w:i/>
                            <w:w w:val="105"/>
                            <w:sz w:val="20"/>
                          </w:rPr>
                          <w:t xml:space="preserve"> Yan </w:t>
                        </w:r>
                      </w:p>
                    </w:txbxContent>
                  </v:textbox>
                </v:rect>
                <v:rect id="Rectangle 16" o:spid="_x0000_s1031" style="position:absolute;left:123529;top:2995;width:3699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6CD7F71D" w14:textId="77777777" w:rsidR="006A35C4" w:rsidRDefault="006624C7">
                        <w:r>
                          <w:rPr>
                            <w:i/>
                            <w:w w:val="101"/>
                            <w:sz w:val="20"/>
                          </w:rPr>
                          <w:t>Date:</w:t>
                        </w:r>
                      </w:p>
                    </w:txbxContent>
                  </v:textbox>
                </v:rect>
                <v:rect id="Rectangle 17" o:spid="_x0000_s1032" style="position:absolute;left:140743;top:2995;width:5801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2F787931" w14:textId="77777777" w:rsidR="006A35C4" w:rsidRDefault="006624C7">
                        <w:r>
                          <w:rPr>
                            <w:i/>
                            <w:w w:val="104"/>
                            <w:sz w:val="20"/>
                          </w:rPr>
                          <w:t>Version:</w:t>
                        </w:r>
                      </w:p>
                    </w:txbxContent>
                  </v:textbox>
                </v:rect>
                <v:rect id="Rectangle 18" o:spid="_x0000_s1033" style="position:absolute;left:36771;top:11403;width:6807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6A0FC867" w14:textId="77777777" w:rsidR="006A35C4" w:rsidRDefault="006624C7">
                        <w:r>
                          <w:rPr>
                            <w:b/>
                            <w:w w:val="105"/>
                            <w:sz w:val="32"/>
                          </w:rPr>
                          <w:t>WHO</w:t>
                        </w:r>
                        <w:r>
                          <w:rPr>
                            <w:b/>
                            <w:spacing w:val="7"/>
                            <w:w w:val="105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9" o:spid="_x0000_s1034" style="position:absolute;left:41907;top:11403;width:30727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  <v:textbox inset="0,0,0,0">
                    <w:txbxContent>
                      <w:p w14:paraId="4D0B5977" w14:textId="77777777" w:rsidR="006A35C4" w:rsidRDefault="006624C7">
                        <w:r>
                          <w:rPr>
                            <w:b/>
                            <w:w w:val="109"/>
                            <w:sz w:val="32"/>
                          </w:rPr>
                          <w:t>are</w:t>
                        </w:r>
                        <w:r>
                          <w:rPr>
                            <w:b/>
                            <w:spacing w:val="9"/>
                            <w:w w:val="10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9"/>
                            <w:sz w:val="32"/>
                          </w:rPr>
                          <w:t>we</w:t>
                        </w:r>
                        <w:r>
                          <w:rPr>
                            <w:b/>
                            <w:spacing w:val="11"/>
                            <w:w w:val="10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9"/>
                            <w:sz w:val="32"/>
                          </w:rPr>
                          <w:t>empathizing</w:t>
                        </w:r>
                        <w:r>
                          <w:rPr>
                            <w:b/>
                            <w:spacing w:val="14"/>
                            <w:w w:val="109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9"/>
                            <w:sz w:val="32"/>
                          </w:rPr>
                          <w:t>with?</w:t>
                        </w:r>
                      </w:p>
                    </w:txbxContent>
                  </v:textbox>
                </v:rect>
                <v:rect id="Rectangle 20" o:spid="_x0000_s1035" style="position:absolute;left:91860;top:11403;width:29856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4AE3A028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need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o</w:t>
                        </w:r>
                        <w:r>
                          <w:rPr>
                            <w:b/>
                            <w:spacing w:val="9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</w:p>
                    </w:txbxContent>
                  </v:textbox>
                </v:rect>
                <v:rect id="Rectangle 21" o:spid="_x0000_s1036" style="position:absolute;left:114324;top:11403;width:1310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76E7A5AA" w14:textId="77777777" w:rsidR="006A35C4" w:rsidRDefault="006624C7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22" o:spid="_x0000_s1037" style="position:absolute;left:91796;top:14005;width:26430;height:4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3F4D0381" w14:textId="77777777" w:rsidR="00C76355" w:rsidRDefault="006624C7">
                        <w:pPr>
                          <w:rPr>
                            <w:w w:val="104"/>
                            <w:sz w:val="20"/>
                          </w:rPr>
                        </w:pPr>
                        <w:r>
                          <w:rPr>
                            <w:w w:val="104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they</w:t>
                        </w:r>
                        <w:r>
                          <w:rPr>
                            <w:spacing w:val="2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need to</w:t>
                        </w:r>
                        <w:r>
                          <w:rPr>
                            <w:spacing w:val="4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do</w:t>
                        </w:r>
                        <w:r>
                          <w:rPr>
                            <w:spacing w:val="2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differently?</w:t>
                        </w:r>
                      </w:p>
                      <w:p w14:paraId="4E378A36" w14:textId="73989304" w:rsidR="009011C7" w:rsidRPr="00C76355" w:rsidRDefault="00C76355">
                        <w:pPr>
                          <w:rPr>
                            <w:w w:val="104"/>
                            <w:sz w:val="20"/>
                          </w:rPr>
                        </w:pPr>
                        <w:r>
                          <w:t xml:space="preserve">Create a customer profile </w:t>
                        </w:r>
                      </w:p>
                    </w:txbxContent>
                  </v:textbox>
                </v:rect>
                <v:rect id="Rectangle 23" o:spid="_x0000_s1038" style="position:absolute;left:117067;top:10789;width:33770;height:5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66601E78" w14:textId="72B3E1DB" w:rsidR="006A35C4" w:rsidRDefault="006624C7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job(s)</w:t>
                        </w:r>
                        <w:r>
                          <w:rPr>
                            <w:spacing w:val="10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want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or</w:t>
                        </w:r>
                        <w:r>
                          <w:rPr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need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o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get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ne?</w:t>
                        </w:r>
                      </w:p>
                      <w:p w14:paraId="79EC7A61" w14:textId="23F8AD6F" w:rsidR="009011C7" w:rsidRDefault="009011C7">
                        <w:r>
                          <w:rPr>
                            <w:w w:val="105"/>
                            <w:sz w:val="20"/>
                          </w:rPr>
                          <w:t>Travel</w:t>
                        </w:r>
                      </w:p>
                    </w:txbxContent>
                  </v:textbox>
                </v:rect>
                <v:rect id="Rectangle 24" o:spid="_x0000_s1039" style="position:absolute;left:102261;top:19236;width:29374;height:5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44C86943" w14:textId="16C93CE0" w:rsidR="006A35C4" w:rsidRDefault="006624C7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ecision(s)</w:t>
                        </w:r>
                        <w:r>
                          <w:rPr>
                            <w:spacing w:val="7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need</w:t>
                        </w:r>
                        <w:r>
                          <w:rPr>
                            <w:spacing w:val="1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o</w:t>
                        </w:r>
                        <w:r>
                          <w:rPr>
                            <w:spacing w:val="2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make?</w:t>
                        </w:r>
                      </w:p>
                      <w:p w14:paraId="41311173" w14:textId="1F0F8040" w:rsidR="009011C7" w:rsidRDefault="009011C7">
                        <w:r>
                          <w:rPr>
                            <w:w w:val="107"/>
                            <w:sz w:val="20"/>
                          </w:rPr>
                          <w:t xml:space="preserve">Where to travel, the costs and worthiness </w:t>
                        </w:r>
                      </w:p>
                    </w:txbxContent>
                  </v:textbox>
                </v:rect>
                <v:rect id="Rectangle 25" o:spid="_x0000_s1040" style="position:absolute;left:96204;top:26353;width:29757;height:43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23DFF51F" w14:textId="6A3749D9" w:rsidR="006A35C4" w:rsidRDefault="006624C7">
                        <w:pPr>
                          <w:rPr>
                            <w:w w:val="108"/>
                            <w:sz w:val="20"/>
                          </w:rPr>
                        </w:pPr>
                        <w:r>
                          <w:rPr>
                            <w:w w:val="108"/>
                            <w:sz w:val="20"/>
                          </w:rPr>
                          <w:t>How</w:t>
                        </w:r>
                        <w:r>
                          <w:rPr>
                            <w:spacing w:val="6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ill</w:t>
                        </w:r>
                        <w:r>
                          <w:rPr>
                            <w:spacing w:val="-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know</w:t>
                        </w:r>
                        <w:r>
                          <w:rPr>
                            <w:spacing w:val="4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ere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successful?</w:t>
                        </w:r>
                      </w:p>
                      <w:p w14:paraId="6618FD72" w14:textId="34A04E96" w:rsidR="00604E7C" w:rsidRDefault="00604E7C">
                        <w:pPr>
                          <w:rPr>
                            <w:w w:val="108"/>
                            <w:sz w:val="20"/>
                          </w:rPr>
                        </w:pPr>
                        <w:r>
                          <w:rPr>
                            <w:w w:val="108"/>
                            <w:sz w:val="20"/>
                          </w:rPr>
                          <w:t xml:space="preserve">Satisfaction is fulfilled </w:t>
                        </w:r>
                      </w:p>
                      <w:p w14:paraId="37F4B92B" w14:textId="77777777" w:rsidR="00604E7C" w:rsidRDefault="00604E7C">
                        <w:pPr>
                          <w:rPr>
                            <w:w w:val="108"/>
                            <w:sz w:val="20"/>
                          </w:rPr>
                        </w:pPr>
                      </w:p>
                      <w:p w14:paraId="7EFE95E4" w14:textId="77777777" w:rsidR="00604E7C" w:rsidRDefault="00604E7C"/>
                    </w:txbxContent>
                  </v:textbox>
                </v:rect>
                <v:rect id="Rectangle 26" o:spid="_x0000_s1041" style="position:absolute;left:36771;top:14077;width:31320;height:1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53580126" w14:textId="529AD5F8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o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is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person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ant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o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understand?</w:t>
                        </w:r>
                        <w:r w:rsidR="005E25D0">
                          <w:rPr>
                            <w:w w:val="106"/>
                            <w:sz w:val="20"/>
                          </w:rPr>
                          <w:t xml:space="preserve"> Customer </w:t>
                        </w:r>
                      </w:p>
                      <w:p w14:paraId="221B77B8" w14:textId="72202E1D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579607C5" w14:textId="31B4E683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03FBF02F" w14:textId="77777777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4635A921" w14:textId="13A63DB8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 xml:space="preserve"> </w:t>
                        </w:r>
                      </w:p>
                      <w:p w14:paraId="785903E8" w14:textId="09F7D5F1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03D73F5E" w14:textId="73A6B131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5CE89FE8" w14:textId="634B71E7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605D96F7" w14:textId="017558BA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0DD986A1" w14:textId="77777777" w:rsidR="005E25D0" w:rsidRDefault="005E25D0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3BC251AA" w14:textId="77777777" w:rsidR="005E25D0" w:rsidRDefault="005E25D0"/>
                    </w:txbxContent>
                  </v:textbox>
                </v:rect>
                <v:rect id="Rectangle 27" o:spid="_x0000_s1042" style="position:absolute;left:36421;top:16649;width:25737;height:6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58C73A35" w14:textId="19E43326" w:rsidR="006A35C4" w:rsidRDefault="006624C7"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s</w:t>
                        </w:r>
                        <w:r>
                          <w:rPr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situation</w:t>
                        </w:r>
                        <w:r>
                          <w:rPr>
                            <w:spacing w:val="8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are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n?</w:t>
                        </w:r>
                        <w:r w:rsidR="005E25D0">
                          <w:rPr>
                            <w:w w:val="105"/>
                            <w:sz w:val="20"/>
                          </w:rPr>
                          <w:t xml:space="preserve">  The customer could not find their best RM or waited too long for the RM to pick up their calls. </w:t>
                        </w:r>
                      </w:p>
                    </w:txbxContent>
                  </v:textbox>
                </v:rect>
                <v:rect id="Rectangle 28" o:spid="_x0000_s1043" style="position:absolute;left:37533;top:24364;width:24404;height:5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1AB0945B" w14:textId="03C13B0C" w:rsidR="006A35C4" w:rsidRDefault="006624C7"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s</w:t>
                        </w:r>
                        <w:r>
                          <w:rPr>
                            <w:spacing w:val="5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role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situation?</w:t>
                        </w:r>
                        <w:r w:rsidR="005E25D0">
                          <w:rPr>
                            <w:w w:val="105"/>
                            <w:sz w:val="20"/>
                          </w:rPr>
                          <w:t xml:space="preserve"> Trying to purchase a travel packages or receive information about the services. </w:t>
                        </w:r>
                      </w:p>
                    </w:txbxContent>
                  </v:textbox>
                </v:rect>
                <v:shape id="Shape 1070" o:spid="_x0000_s1044" style="position:absolute;left:70805;top:10317;width:14676;height:3688;visibility:visible;mso-wrap-style:square;v-text-anchor:top" coordsize="1467612,368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" path="m,l1467612,r,368808l,368808,,e" fillcolor="#d9d9d9" stroked="f" strokeweight="0">
                  <v:stroke miterlimit="83231f" joinstyle="miter"/>
                  <v:path arrowok="t" textboxrect="0,0,1467612,368808"/>
                </v:shape>
                <v:rect id="Rectangle 31" o:spid="_x0000_s1045" style="position:absolute;left:75191;top:11239;width:7890;height: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1B953D7A" w14:textId="77777777" w:rsidR="006A35C4" w:rsidRDefault="006624C7">
                        <w:r>
                          <w:rPr>
                            <w:b/>
                            <w:w w:val="114"/>
                            <w:sz w:val="36"/>
                          </w:rPr>
                          <w:t>GOAL</w:t>
                        </w:r>
                      </w:p>
                    </w:txbxContent>
                  </v:textbox>
                </v:rect>
                <v:rect id="Rectangle 32" o:spid="_x0000_s1046" style="position:absolute;left:109136;top:37811;width:16480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5WM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Dm15WMxQAAANsAAAAP&#10;AAAAAAAAAAAAAAAAAAcCAABkcnMvZG93bnJldi54bWxQSwUGAAAAAAMAAwC3AAAA+QIAAAAA&#10;" filled="f" stroked="f">
                  <v:textbox inset="0,0,0,0">
                    <w:txbxContent>
                      <w:p w14:paraId="6A1DB52D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0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3" o:spid="_x0000_s1047" style="position:absolute;left:121556;top:37811;width:4674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277C582B" w14:textId="77777777" w:rsidR="006A35C4" w:rsidRDefault="006624C7">
                        <w:r>
                          <w:rPr>
                            <w:b/>
                            <w:w w:val="121"/>
                            <w:sz w:val="32"/>
                          </w:rPr>
                          <w:t>SEE</w:t>
                        </w:r>
                      </w:p>
                    </w:txbxContent>
                  </v:textbox>
                </v:rect>
                <v:rect id="Rectangle 34" o:spid="_x0000_s1048" style="position:absolute;left:125065;top:37811;width:1312;height:27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40B9DB9F" w14:textId="77777777" w:rsidR="006A35C4" w:rsidRDefault="006624C7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35" o:spid="_x0000_s1049" style="position:absolute;left:115539;top:52418;width:16479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56845455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6" o:spid="_x0000_s1050" style="position:absolute;left:128414;top:52418;width:5066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14:paraId="0D09265A" w14:textId="77777777" w:rsidR="006A35C4" w:rsidRDefault="006624C7">
                        <w:r>
                          <w:rPr>
                            <w:b/>
                            <w:w w:val="126"/>
                            <w:sz w:val="32"/>
                          </w:rPr>
                          <w:t>SAY</w:t>
                        </w:r>
                      </w:p>
                    </w:txbxContent>
                  </v:textbox>
                </v:rect>
                <v:rect id="Rectangle 37" o:spid="_x0000_s1051" style="position:absolute;left:132800;top:52574;width:1310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14:paraId="312CAA8A" w14:textId="77777777" w:rsidR="006A35C4" w:rsidRDefault="006624C7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38" o:spid="_x0000_s1052" style="position:absolute;left:69442;top:79656;width:16479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5CE67CA7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9" o:spid="_x0000_s1053" style="position:absolute;left:81862;top:79656;width:3624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374C95E3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</w:p>
                    </w:txbxContent>
                  </v:textbox>
                </v:rect>
                <v:rect id="Rectangle 40" o:spid="_x0000_s1054" style="position:absolute;left:84594;top:79656;width:1310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90d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CFP3R3BAAAA2wAAAA8AAAAA&#10;AAAAAAAAAAAABwIAAGRycy9kb3ducmV2LnhtbFBLBQYAAAAAAwADALcAAAD1AgAAAAA=&#10;" filled="f" stroked="f">
                  <v:textbox inset="0,0,0,0">
                    <w:txbxContent>
                      <w:p w14:paraId="115777F3" w14:textId="77777777" w:rsidR="006A35C4" w:rsidRDefault="006624C7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41" o:spid="_x0000_s1055" style="position:absolute;left:24000;top:47263;width:16479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3iGxQAAANsAAAAPAAAAZHJzL2Rvd25yZXYueG1sRI9Ba8JA&#10;FITvgv9heUJvurGI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BOA3iGxQAAANsAAAAP&#10;AAAAAAAAAAAAAAAAAAcCAABkcnMvZG93bnJldi54bWxQSwUGAAAAAAMAAwC3AAAA+QIAAAAA&#10;" filled="f" stroked="f">
                  <v:textbox inset="0,0,0,0">
                    <w:txbxContent>
                      <w:p w14:paraId="40A2CC9A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" o:spid="_x0000_s1056" style="position:absolute;left:36421;top:47263;width:6906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72E7FDC3" w14:textId="77777777" w:rsidR="006A35C4" w:rsidRDefault="006624C7">
                        <w:r>
                          <w:rPr>
                            <w:b/>
                            <w:w w:val="116"/>
                            <w:sz w:val="32"/>
                          </w:rPr>
                          <w:t>HEAR</w:t>
                        </w:r>
                      </w:p>
                    </w:txbxContent>
                  </v:textbox>
                </v:rect>
                <v:rect id="Rectangle 43" o:spid="_x0000_s1057" style="position:absolute;left:41617;top:47263;width:1311;height:2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7F736A2F" w14:textId="77777777" w:rsidR="006A35C4" w:rsidRDefault="006624C7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44" o:spid="_x0000_s1058" style="position:absolute;left:64513;top:31304;width:16479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7F5CDB6" w14:textId="77777777" w:rsidR="006A35C4" w:rsidRDefault="006624C7">
                        <w:r>
                          <w:rPr>
                            <w:b/>
                            <w:w w:val="106"/>
                            <w:sz w:val="32"/>
                          </w:rPr>
                          <w:t>What</w:t>
                        </w:r>
                        <w:r>
                          <w:rPr>
                            <w:b/>
                            <w:spacing w:val="11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do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w w:val="106"/>
                            <w:sz w:val="32"/>
                          </w:rPr>
                          <w:t>they</w:t>
                        </w:r>
                        <w:r>
                          <w:rPr>
                            <w:b/>
                            <w:spacing w:val="7"/>
                            <w:w w:val="106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5" o:spid="_x0000_s1059" style="position:absolute;left:76934;top:31304;width:7923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14:paraId="56687B30" w14:textId="77777777" w:rsidR="006A35C4" w:rsidRDefault="006624C7">
                        <w:r>
                          <w:rPr>
                            <w:b/>
                            <w:w w:val="118"/>
                            <w:sz w:val="32"/>
                          </w:rPr>
                          <w:t>THINK</w:t>
                        </w:r>
                      </w:p>
                    </w:txbxContent>
                  </v:textbox>
                </v:rect>
                <v:rect id="Rectangle 46" o:spid="_x0000_s1060" style="position:absolute;left:83430;top:31304;width:5151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14:paraId="2AE766D2" w14:textId="77777777" w:rsidR="006A35C4" w:rsidRDefault="006624C7">
                        <w:r>
                          <w:rPr>
                            <w:b/>
                            <w:w w:val="110"/>
                            <w:sz w:val="32"/>
                          </w:rPr>
                          <w:t>and</w:t>
                        </w:r>
                        <w:r>
                          <w:rPr>
                            <w:b/>
                            <w:spacing w:val="7"/>
                            <w:w w:val="110"/>
                            <w:sz w:val="3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" o:spid="_x0000_s1061" style="position:absolute;left:87301;top:31304;width:5984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14:paraId="2B2CF381" w14:textId="77777777" w:rsidR="006A35C4" w:rsidRDefault="006624C7">
                        <w:r>
                          <w:rPr>
                            <w:b/>
                            <w:w w:val="119"/>
                            <w:sz w:val="32"/>
                          </w:rPr>
                          <w:t>FEEL</w:t>
                        </w:r>
                      </w:p>
                    </w:txbxContent>
                  </v:textbox>
                </v:rect>
                <v:rect id="Rectangle 48" o:spid="_x0000_s1062" style="position:absolute;left:91796;top:31304;width:1311;height:26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1CD0597D" w14:textId="77777777" w:rsidR="006A35C4" w:rsidRDefault="006624C7">
                        <w:r>
                          <w:rPr>
                            <w:b/>
                            <w:w w:val="104"/>
                            <w:sz w:val="32"/>
                          </w:rPr>
                          <w:t>?</w:t>
                        </w:r>
                      </w:p>
                    </w:txbxContent>
                  </v:textbox>
                </v:rect>
                <v:rect id="Rectangle 49" o:spid="_x0000_s1063" style="position:absolute;left:127961;top:22448;width:27487;height:73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77D131CA" w14:textId="355EA70A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see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in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marketplace?</w:t>
                        </w:r>
                      </w:p>
                      <w:p w14:paraId="0B3B0B12" w14:textId="215E9AB5" w:rsidR="00DD1251" w:rsidRDefault="00DD1251">
                        <w:r>
                          <w:t xml:space="preserve">Different travel packages </w:t>
                        </w:r>
                      </w:p>
                    </w:txbxContent>
                  </v:textbox>
                </v:rect>
                <v:rect id="Rectangle 50" o:spid="_x0000_s1064" style="position:absolute;left:118625;top:28639;width:36824;height:5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4AFE83A2" w14:textId="77777777" w:rsidR="00577D8E" w:rsidRDefault="006624C7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see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n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immediate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environment?</w:t>
                        </w:r>
                      </w:p>
                      <w:p w14:paraId="06CD461F" w14:textId="0DE95214" w:rsidR="00577D8E" w:rsidRPr="00577D8E" w:rsidRDefault="00577D8E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 xml:space="preserve">the most popular place to visit </w:t>
                        </w:r>
                      </w:p>
                    </w:txbxContent>
                  </v:textbox>
                </v:rect>
                <v:rect id="Rectangle 51" o:spid="_x0000_s1065" style="position:absolute;left:108564;top:40641;width:31500;height:39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68581F4C" w14:textId="08F9FA40" w:rsidR="006A35C4" w:rsidRDefault="006624C7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see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others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saying</w:t>
                        </w:r>
                        <w:r>
                          <w:rPr>
                            <w:spacing w:val="5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nd</w:t>
                        </w:r>
                        <w:r>
                          <w:rPr>
                            <w:spacing w:val="5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ing?</w:t>
                        </w:r>
                      </w:p>
                      <w:p w14:paraId="79021993" w14:textId="318A4BC4" w:rsidR="00577D8E" w:rsidRDefault="00577D8E">
                        <w:r>
                          <w:rPr>
                            <w:w w:val="107"/>
                            <w:sz w:val="20"/>
                          </w:rPr>
                          <w:t xml:space="preserve">Reputation and reviews of the </w:t>
                        </w:r>
                        <w:r w:rsidR="00C73326">
                          <w:rPr>
                            <w:w w:val="107"/>
                            <w:sz w:val="20"/>
                          </w:rPr>
                          <w:t>v</w:t>
                        </w:r>
                        <w:r>
                          <w:rPr>
                            <w:w w:val="107"/>
                            <w:sz w:val="20"/>
                          </w:rPr>
                          <w:t>endor websites</w:t>
                        </w:r>
                      </w:p>
                    </w:txbxContent>
                  </v:textbox>
                </v:rect>
                <v:rect id="Rectangle 52" o:spid="_x0000_s1066" style="position:absolute;left:121424;top:45812;width:27167;height:4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  <v:textbox inset="0,0,0,0">
                    <w:txbxContent>
                      <w:p w14:paraId="2A639E10" w14:textId="569407BF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atching and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reading?</w:t>
                        </w:r>
                      </w:p>
                      <w:p w14:paraId="07FA0906" w14:textId="4B6C7888" w:rsidR="00577D8E" w:rsidRDefault="00577D8E">
                        <w:r>
                          <w:rPr>
                            <w:w w:val="106"/>
                            <w:sz w:val="20"/>
                          </w:rPr>
                          <w:t xml:space="preserve">The available options </w:t>
                        </w:r>
                      </w:p>
                    </w:txbxContent>
                  </v:textbox>
                </v:rect>
                <v:rect id="Rectangle 53" o:spid="_x0000_s1067" style="position:absolute;left:106754;top:55863;width:22883;height:98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6454DDF9" w14:textId="71F1F0C5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ave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eard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m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say?</w:t>
                        </w:r>
                      </w:p>
                      <w:p w14:paraId="69AE9E50" w14:textId="4E329A42" w:rsidR="00577D8E" w:rsidRDefault="00577D8E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 xml:space="preserve">I want to travel </w:t>
                        </w:r>
                      </w:p>
                      <w:p w14:paraId="5674C625" w14:textId="0C63CC76" w:rsidR="00604E7C" w:rsidRDefault="00604E7C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 xml:space="preserve">I want my trips planned and organized </w:t>
                        </w:r>
                      </w:p>
                      <w:p w14:paraId="6BA77F77" w14:textId="0F6B8947" w:rsidR="009011C7" w:rsidRDefault="009011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I want to make some friends</w:t>
                        </w:r>
                      </w:p>
                      <w:p w14:paraId="06D74AF8" w14:textId="77777777" w:rsidR="009011C7" w:rsidRDefault="009011C7">
                        <w:pPr>
                          <w:rPr>
                            <w:w w:val="106"/>
                            <w:sz w:val="20"/>
                          </w:rPr>
                        </w:pPr>
                      </w:p>
                      <w:p w14:paraId="20EB96D7" w14:textId="77777777" w:rsidR="00604E7C" w:rsidRDefault="00604E7C"/>
                    </w:txbxContent>
                  </v:textbox>
                </v:rect>
                <v:rect id="Rectangle 54" o:spid="_x0000_s1068" style="position:absolute;left:119422;top:67386;width:25999;height:8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U3D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261Nw8MAAADbAAAADwAA&#10;AAAAAAAAAAAAAAAHAgAAZHJzL2Rvd25yZXYueG1sUEsFBgAAAAADAAMAtwAAAPcCAAAAAA==&#10;" filled="f" stroked="f">
                  <v:textbox inset="0,0,0,0">
                    <w:txbxContent>
                      <w:p w14:paraId="436B6D56" w14:textId="6DF6EADF" w:rsidR="006A35C4" w:rsidRDefault="006624C7">
                        <w:pPr>
                          <w:rPr>
                            <w:w w:val="108"/>
                            <w:sz w:val="20"/>
                          </w:rPr>
                        </w:pPr>
                        <w:r>
                          <w:rPr>
                            <w:w w:val="108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can</w:t>
                        </w:r>
                        <w:r>
                          <w:rPr>
                            <w:spacing w:val="6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we imagine them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saying?</w:t>
                        </w:r>
                      </w:p>
                      <w:p w14:paraId="349D6C2B" w14:textId="62DBFC15" w:rsidR="00604E7C" w:rsidRDefault="00604E7C">
                        <w:r>
                          <w:t xml:space="preserve">Where should I </w:t>
                        </w:r>
                        <w:r w:rsidR="00DD1251">
                          <w:t>visit?</w:t>
                        </w:r>
                        <w:r>
                          <w:t xml:space="preserve"> </w:t>
                        </w:r>
                        <w:r w:rsidR="00DD1251">
                          <w:t xml:space="preserve">Maybe I could make a call to check if any plan suit best for me. </w:t>
                        </w:r>
                      </w:p>
                    </w:txbxContent>
                  </v:textbox>
                </v:rect>
                <v:rect id="Rectangle 55" o:spid="_x0000_s1069" style="position:absolute;left:42298;top:70946;width:16873;height:10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574095B0" w14:textId="48B931B3" w:rsidR="006A35C4" w:rsidRDefault="006624C7">
                        <w:pPr>
                          <w:rPr>
                            <w:w w:val="105"/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4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do</w:t>
                        </w:r>
                        <w:r>
                          <w:rPr>
                            <w:spacing w:val="2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oday?</w:t>
                        </w:r>
                      </w:p>
                      <w:p w14:paraId="56C6236F" w14:textId="7C813A64" w:rsidR="00604E7C" w:rsidRDefault="00604E7C">
                        <w:r>
                          <w:rPr>
                            <w:w w:val="105"/>
                            <w:sz w:val="20"/>
                          </w:rPr>
                          <w:t xml:space="preserve">Call the travel company </w:t>
                        </w:r>
                        <w:r w:rsidR="009011C7">
                          <w:rPr>
                            <w:w w:val="105"/>
                            <w:sz w:val="20"/>
                          </w:rPr>
                          <w:t>agent</w:t>
                        </w:r>
                      </w:p>
                    </w:txbxContent>
                  </v:textbox>
                </v:rect>
                <v:rect id="Rectangle 56" o:spid="_x0000_s1070" style="position:absolute;left:47153;top:84470;width:24991;height:5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275F6167" w14:textId="1AD29DCA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 w:rsidR="009011C7">
                          <w:rPr>
                            <w:w w:val="106"/>
                            <w:sz w:val="20"/>
                          </w:rPr>
                          <w:t>behaviour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av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observed?</w:t>
                        </w:r>
                      </w:p>
                      <w:p w14:paraId="4380D26B" w14:textId="7EB92BD8" w:rsidR="00604E7C" w:rsidRDefault="00577D8E">
                        <w:r>
                          <w:rPr>
                            <w:w w:val="106"/>
                            <w:sz w:val="20"/>
                          </w:rPr>
                          <w:t xml:space="preserve">The customer </w:t>
                        </w:r>
                        <w:r w:rsidR="009011C7">
                          <w:rPr>
                            <w:w w:val="106"/>
                            <w:sz w:val="20"/>
                          </w:rPr>
                          <w:t>wants</w:t>
                        </w:r>
                        <w:r>
                          <w:rPr>
                            <w:w w:val="106"/>
                            <w:sz w:val="20"/>
                          </w:rPr>
                          <w:t xml:space="preserve"> the most value and best travel plan</w:t>
                        </w:r>
                      </w:p>
                    </w:txbxContent>
                  </v:textbox>
                </v:rect>
                <v:rect id="Rectangle 57" o:spid="_x0000_s1071" style="position:absolute;left:88691;top:78756;width:25323;height:8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5A2C49BA" w14:textId="4658F0A7" w:rsidR="006A35C4" w:rsidRDefault="006624C7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can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we</w:t>
                        </w:r>
                        <w:r>
                          <w:rPr>
                            <w:spacing w:val="1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imagine</w:t>
                        </w:r>
                        <w:r>
                          <w:rPr>
                            <w:spacing w:val="1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m</w:t>
                        </w:r>
                        <w:r>
                          <w:rPr>
                            <w:spacing w:val="2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doing?</w:t>
                        </w:r>
                      </w:p>
                      <w:p w14:paraId="5D152304" w14:textId="03DB29BA" w:rsidR="00604E7C" w:rsidRDefault="00577D8E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 xml:space="preserve">Check reviews of the travel sites </w:t>
                        </w:r>
                      </w:p>
                      <w:p w14:paraId="09DC67DD" w14:textId="02CCD200" w:rsidR="00577D8E" w:rsidRDefault="00577D8E">
                        <w:r>
                          <w:rPr>
                            <w:w w:val="107"/>
                            <w:sz w:val="20"/>
                          </w:rPr>
                          <w:t xml:space="preserve">Research where they want to visit </w:t>
                        </w:r>
                      </w:p>
                    </w:txbxContent>
                  </v:textbox>
                </v:rect>
                <v:rect id="Rectangle 58" o:spid="_x0000_s1072" style="position:absolute;left:24000;top:49742;width:24919;height:55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7A3EB15B" w14:textId="728C5843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others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say?</w:t>
                        </w:r>
                      </w:p>
                      <w:p w14:paraId="0D22F19D" w14:textId="3ED7F1D6" w:rsidR="00577D8E" w:rsidRDefault="00577D8E">
                        <w:r>
                          <w:t xml:space="preserve">Compliment and complaints </w:t>
                        </w:r>
                      </w:p>
                    </w:txbxContent>
                  </v:textbox>
                </v:rect>
                <v:rect id="Rectangle 59" o:spid="_x0000_s1073" style="position:absolute;left:21222;top:55647;width:26302;height:51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3A914F73" w14:textId="63B9A3E1" w:rsidR="006A35C4" w:rsidRDefault="006624C7">
                        <w:pPr>
                          <w:rPr>
                            <w:w w:val="106"/>
                            <w:sz w:val="20"/>
                          </w:rPr>
                        </w:pPr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from</w:t>
                        </w:r>
                        <w:r>
                          <w:rPr>
                            <w:spacing w:val="4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friends?</w:t>
                        </w:r>
                      </w:p>
                      <w:p w14:paraId="63D0CE0C" w14:textId="02002992" w:rsidR="00577D8E" w:rsidRDefault="00577D8E">
                        <w:r>
                          <w:rPr>
                            <w:w w:val="106"/>
                            <w:sz w:val="20"/>
                          </w:rPr>
                          <w:t>Advise and opinions</w:t>
                        </w:r>
                      </w:p>
                    </w:txbxContent>
                  </v:textbox>
                </v:rect>
                <v:rect id="Rectangle 60" o:spid="_x0000_s1074" style="position:absolute;left:21928;top:61267;width:29133;height:5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20638988" w14:textId="447CCBAC" w:rsidR="006A35C4" w:rsidRDefault="006624C7">
                        <w:pPr>
                          <w:rPr>
                            <w:w w:val="107"/>
                            <w:sz w:val="20"/>
                          </w:rPr>
                        </w:pPr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from</w:t>
                        </w:r>
                        <w:r>
                          <w:rPr>
                            <w:spacing w:val="4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colleagues?</w:t>
                        </w:r>
                      </w:p>
                      <w:p w14:paraId="029E50F1" w14:textId="3CC824AB" w:rsidR="00577D8E" w:rsidRDefault="009F53AD">
                        <w:r>
                          <w:t>Recommendations</w:t>
                        </w:r>
                      </w:p>
                    </w:txbxContent>
                  </v:textbox>
                </v:rect>
                <v:rect id="Rectangle 61" o:spid="_x0000_s1075" style="position:absolute;left:22666;top:67386;width:21894;height:5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  <v:textbox inset="0,0,0,0">
                    <w:txbxContent>
                      <w:p w14:paraId="7CE8E777" w14:textId="5D03DEA2" w:rsidR="00577D8E" w:rsidRDefault="006624C7">
                        <w:r>
                          <w:rPr>
                            <w:w w:val="107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they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hearing</w:t>
                        </w:r>
                        <w:r>
                          <w:rPr>
                            <w:spacing w:val="3"/>
                            <w:w w:val="107"/>
                            <w:sz w:val="20"/>
                          </w:rPr>
                          <w:t xml:space="preserve"> </w:t>
                        </w:r>
                        <w:r w:rsidR="009011C7">
                          <w:rPr>
                            <w:w w:val="107"/>
                            <w:sz w:val="20"/>
                          </w:rPr>
                          <w:t xml:space="preserve">second hand? </w:t>
                        </w:r>
                        <w:r w:rsidR="00577D8E">
                          <w:t xml:space="preserve">XXX is very reliable </w:t>
                        </w:r>
                      </w:p>
                    </w:txbxContent>
                  </v:textbox>
                </v:rect>
                <v:rect id="Rectangle 62" o:spid="_x0000_s1076" style="position:absolute;left:40474;top:54314;width:482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qR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" filled="f" stroked="f">
                  <v:textbox inset="0,0,0,0">
                    <w:txbxContent>
                      <w:p w14:paraId="56901042" w14:textId="77777777" w:rsidR="006A35C4" w:rsidRDefault="006624C7">
                        <w:r>
                          <w:rPr>
                            <w:w w:val="93"/>
                            <w:sz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64" o:spid="_x0000_s1077" style="position:absolute;left:137516;top:93719;width:19044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10E3689D" w14:textId="77777777" w:rsidR="006A35C4" w:rsidRDefault="006624C7">
                        <w:r>
                          <w:rPr>
                            <w:w w:val="99"/>
                            <w:sz w:val="18"/>
                          </w:rPr>
                          <w:t>©</w:t>
                        </w:r>
                        <w:r>
                          <w:rPr>
                            <w:spacing w:val="2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2017</w:t>
                        </w:r>
                        <w:r>
                          <w:rPr>
                            <w:spacing w:val="6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Dave</w:t>
                        </w:r>
                        <w:r>
                          <w:rPr>
                            <w:spacing w:val="1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Gray,</w:t>
                        </w:r>
                        <w:r>
                          <w:rPr>
                            <w:spacing w:val="3"/>
                            <w:w w:val="99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99"/>
                            <w:sz w:val="18"/>
                          </w:rPr>
                          <w:t>xplane.com</w:t>
                        </w:r>
                      </w:p>
                    </w:txbxContent>
                  </v:textbox>
                </v:rect>
                <v:rect id="Rectangle 65" o:spid="_x0000_s1078" style="position:absolute;left:3218;top:93719;width:62819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14E6FC86" w14:textId="77777777" w:rsidR="006A35C4" w:rsidRDefault="006624C7">
                        <w:r>
                          <w:rPr>
                            <w:w w:val="101"/>
                            <w:sz w:val="18"/>
                          </w:rPr>
                          <w:t>Last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updated</w:t>
                        </w:r>
                        <w:r>
                          <w:rPr>
                            <w:spacing w:val="7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on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16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July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2017.</w:t>
                        </w:r>
                        <w:r>
                          <w:rPr>
                            <w:spacing w:val="9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Download</w:t>
                        </w:r>
                        <w:r>
                          <w:rPr>
                            <w:spacing w:val="4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a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copy</w:t>
                        </w:r>
                        <w:r>
                          <w:rPr>
                            <w:spacing w:val="3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of</w:t>
                        </w:r>
                        <w:r>
                          <w:rPr>
                            <w:spacing w:val="4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this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canvas</w:t>
                        </w:r>
                        <w:r>
                          <w:rPr>
                            <w:spacing w:val="1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at</w:t>
                        </w:r>
                        <w:r>
                          <w:rPr>
                            <w:spacing w:val="2"/>
                            <w:w w:val="101"/>
                            <w:sz w:val="18"/>
                          </w:rPr>
                          <w:t xml:space="preserve"> </w:t>
                        </w:r>
                        <w:r>
                          <w:rPr>
                            <w:w w:val="101"/>
                            <w:sz w:val="18"/>
                          </w:rPr>
                          <w:t>http://gamestorming.com/empathy</w:t>
                        </w:r>
                      </w:p>
                    </w:txbxContent>
                  </v:textbox>
                </v:rect>
                <v:rect id="Rectangle 66" o:spid="_x0000_s1079" style="position:absolute;left:50483;top:93719;width:578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CE4A83B" w14:textId="77777777" w:rsidR="006A35C4" w:rsidRDefault="006624C7">
                        <w:r>
                          <w:rPr>
                            <w:w w:val="124"/>
                            <w:sz w:val="18"/>
                          </w:rPr>
                          <w:t>-</w:t>
                        </w:r>
                      </w:p>
                    </w:txbxContent>
                  </v:textbox>
                </v:rect>
                <v:rect id="Rectangle 67" o:spid="_x0000_s1080" style="position:absolute;left:50910;top:93719;width:3434;height:20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xkJ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" filled="f" stroked="f">
                  <v:textbox inset="0,0,0,0">
                    <w:txbxContent>
                      <w:p w14:paraId="34806510" w14:textId="77777777" w:rsidR="006A35C4" w:rsidRDefault="006624C7">
                        <w:r>
                          <w:rPr>
                            <w:w w:val="104"/>
                            <w:sz w:val="18"/>
                          </w:rPr>
                          <w:t>map/</w:t>
                        </w:r>
                      </w:p>
                    </w:txbxContent>
                  </v:textbox>
                </v:rect>
                <v:shape id="Shape 68" o:spid="_x0000_s1081" style="position:absolute;left:33223;top:10789;width:2743;height:2744;visibility:visible;mso-wrap-style:square;v-text-anchor:top" coordsize="274320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" path="m137160,v75692,,137160,61468,137160,137160c274320,212852,212852,274320,137160,274320,61468,274320,,212852,,137160,,61468,61468,,137160,xe" fillcolor="#a6a6a6" stroked="f" strokeweight="0">
                  <v:stroke miterlimit="83231f" joinstyle="miter"/>
                  <v:path arrowok="t" textboxrect="0,0,274320,274320"/>
                </v:shape>
                <v:rect id="Rectangle 69" o:spid="_x0000_s1082" style="position:absolute;left:33987;top:11145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12A07A60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1</w:t>
                        </w:r>
                      </w:p>
                    </w:txbxContent>
                  </v:textbox>
                </v:rect>
                <v:shape id="Shape 70" o:spid="_x0000_s1083" style="position:absolute;left:88087;top:10789;width:2728;height:2744;visibility:visible;mso-wrap-style:square;v-text-anchor:top" coordsize="272796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" path="m136398,v75311,,136398,61468,136398,137160c272796,212852,211709,274320,136398,274320,61087,274320,,212852,,137160,,61468,61087,,136398,xe" fillcolor="#a6a6a6" stroked="f" strokeweight="0">
                  <v:stroke miterlimit="83231f" joinstyle="miter"/>
                  <v:path arrowok="t" textboxrect="0,0,272796,274320"/>
                </v:shape>
                <v:rect id="Rectangle 71" o:spid="_x0000_s1084" style="position:absolute;left:88849;top:11145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1B803CC3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2</w:t>
                        </w:r>
                      </w:p>
                    </w:txbxContent>
                  </v:textbox>
                </v:rect>
                <v:shape id="Shape 72" o:spid="_x0000_s1085" style="position:absolute;left:105476;top:37353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73" o:spid="_x0000_s1086" style="position:absolute;left:106240;top:37699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YnX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H/GJ18MAAADbAAAADwAA&#10;AAAAAAAAAAAAAAAHAgAAZHJzL2Rvd25yZXYueG1sUEsFBgAAAAADAAMAtwAAAPcCAAAAAA==&#10;" filled="f" stroked="f">
                  <v:textbox inset="0,0,0,0">
                    <w:txbxContent>
                      <w:p w14:paraId="3E789D82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3</w:t>
                        </w:r>
                      </w:p>
                    </w:txbxContent>
                  </v:textbox>
                </v:rect>
                <v:shape id="Shape 74" o:spid="_x0000_s1087" style="position:absolute;left:111857;top:52109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75" o:spid="_x0000_s1088" style="position:absolute;left:112527;top:52299;width:1641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LQ4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D+H5JfwAufgHAAD//wMAUEsBAi0AFAAGAAgAAAAhANvh9svuAAAAhQEAABMAAAAAAAAAAAAA&#10;AAAAAAAAAFtDb250ZW50X1R5cGVzXS54bWxQSwECLQAUAAYACAAAACEAWvQsW78AAAAVAQAACwAA&#10;AAAAAAAAAAAAAAAfAQAAX3JlbHMvLnJlbHNQSwECLQAUAAYACAAAACEA/1S0OMMAAADbAAAADwAA&#10;AAAAAAAAAAAAAAAHAgAAZHJzL2Rvd25yZXYueG1sUEsFBgAAAAADAAMAtwAAAPcCAAAAAA==&#10;" filled="f" stroked="f">
                  <v:textbox inset="0,0,0,0">
                    <w:txbxContent>
                      <w:p w14:paraId="7AE967CC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4</w:t>
                        </w:r>
                      </w:p>
                    </w:txbxContent>
                  </v:textbox>
                </v:rect>
                <v:shape id="Shape 76" o:spid="_x0000_s1089" style="position:absolute;left:65577;top:79156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77" o:spid="_x0000_s1090" style="position:absolute;left:66333;top:79509;width:1642;height:40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" filled="f" stroked="f">
                  <v:textbox inset="0,0,0,0">
                    <w:txbxContent>
                      <w:p w14:paraId="1C0B41A4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5</w:t>
                        </w:r>
                      </w:p>
                    </w:txbxContent>
                  </v:textbox>
                </v:rect>
                <v:shape id="Shape 78" o:spid="_x0000_s1091" style="position:absolute;left:20467;top:46756;width:2728;height:2743;visibility:visible;mso-wrap-style:square;v-text-anchor:top" coordsize="272796,274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" path="m136398,v75311,,136398,61468,136398,137160c272796,212852,211709,274320,136398,274320,61087,274320,,212852,,137160,,61468,61087,,136398,xe" fillcolor="#a6a6a6" stroked="f" strokeweight="0">
                  <v:stroke miterlimit="83231f" joinstyle="miter"/>
                  <v:path arrowok="t" textboxrect="0,0,272796,274320"/>
                </v:shape>
                <v:rect id="Rectangle 79" o:spid="_x0000_s1092" style="position:absolute;left:21222;top:47113;width:1642;height:40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b49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1gEsP/l/AD5PwJAAD//wMAUEsBAi0AFAAGAAgAAAAhANvh9svuAAAAhQEAABMAAAAAAAAAAAAA&#10;AAAAAAAAAFtDb250ZW50X1R5cGVzXS54bWxQSwECLQAUAAYACAAAACEAWvQsW78AAAAVAQAACwAA&#10;AAAAAAAAAAAAAAAfAQAAX3JlbHMvLnJlbHNQSwECLQAUAAYACAAAACEAfhm+PcMAAADbAAAADwAA&#10;AAAAAAAAAAAAAAAHAgAAZHJzL2Rvd25yZXYueG1sUEsFBgAAAAADAAMAtwAAAPcCAAAAAA==&#10;" filled="f" stroked="f">
                  <v:textbox inset="0,0,0,0">
                    <w:txbxContent>
                      <w:p w14:paraId="54E248A4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6</w:t>
                        </w:r>
                      </w:p>
                    </w:txbxContent>
                  </v:textbox>
                </v:rect>
                <v:shape id="Shape 80" o:spid="_x0000_s1093" style="position:absolute;left:60822;top:30708;width:2728;height:2728;visibility:visible;mso-wrap-style:square;v-text-anchor:top" coordsize="272796,272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" path="m136398,v75311,,136398,61087,136398,136398c272796,211709,211709,272796,136398,272796,61087,272796,,211709,,136398,,61087,61087,,136398,xe" fillcolor="#a6a6a6" stroked="f" strokeweight="0">
                  <v:stroke miterlimit="83231f" joinstyle="miter"/>
                  <v:path arrowok="t" textboxrect="0,0,272796,272796"/>
                </v:shape>
                <v:rect id="Rectangle 81" o:spid="_x0000_s1094" style="position:absolute;left:61582;top:31054;width:1642;height:40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7648126A" w14:textId="77777777" w:rsidR="006A35C4" w:rsidRDefault="006624C7">
                        <w:r>
                          <w:rPr>
                            <w:b/>
                            <w:color w:val="FFFFFF"/>
                            <w:w w:val="106"/>
                            <w:sz w:val="36"/>
                          </w:rPr>
                          <w:t>7</w:t>
                        </w:r>
                      </w:p>
                    </w:txbxContent>
                  </v:textbox>
                </v:rect>
                <v:rect id="Rectangle 82" o:spid="_x0000_s1095" style="position:absolute;left:60500;top:34531;width:5888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3F155F3F" w14:textId="77777777" w:rsidR="006A35C4" w:rsidRDefault="006624C7">
                        <w:r>
                          <w:rPr>
                            <w:b/>
                            <w:w w:val="120"/>
                            <w:sz w:val="24"/>
                          </w:rPr>
                          <w:t>PAINS</w:t>
                        </w:r>
                      </w:p>
                    </w:txbxContent>
                  </v:textbox>
                </v:rect>
                <v:rect id="Rectangle 83" o:spid="_x0000_s1096" style="position:absolute;left:79997;top:34531;width:5969;height:20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EFD6333" w14:textId="77777777" w:rsidR="006A35C4" w:rsidRDefault="006624C7">
                        <w:r>
                          <w:rPr>
                            <w:b/>
                            <w:w w:val="116"/>
                            <w:sz w:val="24"/>
                          </w:rPr>
                          <w:t>GAINS</w:t>
                        </w:r>
                      </w:p>
                    </w:txbxContent>
                  </v:textbox>
                </v:rect>
                <v:rect id="Rectangle 84" o:spid="_x0000_s1097" style="position:absolute;left:60557;top:36478;width:15188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WGExQAAANsAAAAPAAAAZHJzL2Rvd25yZXYueG1sRI9Ba8JA&#10;FITvgv9heUJvurGI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ClzWGExQAAANsAAAAP&#10;AAAAAAAAAAAAAAAAAAcCAABkcnMvZG93bnJldi54bWxQSwUGAAAAAAMAAwC3AAAA+QIAAAAA&#10;" filled="f" stroked="f">
                  <v:textbox inset="0,0,0,0">
                    <w:txbxContent>
                      <w:p w14:paraId="146F191A" w14:textId="77777777" w:rsidR="006A35C4" w:rsidRDefault="006624C7">
                        <w:r>
                          <w:rPr>
                            <w:w w:val="104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4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4"/>
                            <w:sz w:val="20"/>
                          </w:rPr>
                          <w:t>fears,</w:t>
                        </w:r>
                        <w:r>
                          <w:rPr>
                            <w:spacing w:val="4"/>
                            <w:w w:val="104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5" o:spid="_x0000_s1098" style="position:absolute;left:60557;top:38002;width:19791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cQfxQAAANsAAAAPAAAAZHJzL2Rvd25yZXYueG1sRI9Ba8JA&#10;FITvgv9heUJvurGg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DKgcQfxQAAANsAAAAP&#10;AAAAAAAAAAAAAAAAAAcCAABkcnMvZG93bnJldi54bWxQSwUGAAAAAAMAAwC3AAAA+QIAAAAA&#10;" filled="f" stroked="f">
                  <v:textbox inset="0,0,0,0">
                    <w:txbxContent>
                      <w:p w14:paraId="20799142" w14:textId="77777777" w:rsidR="006A35C4" w:rsidRDefault="006624C7">
                        <w:r>
                          <w:rPr>
                            <w:w w:val="107"/>
                            <w:sz w:val="20"/>
                          </w:rPr>
                          <w:t>frustrations,</w:t>
                        </w:r>
                        <w:r>
                          <w:rPr>
                            <w:spacing w:val="8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nd</w:t>
                        </w:r>
                        <w:r>
                          <w:rPr>
                            <w:spacing w:val="5"/>
                            <w:w w:val="107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7"/>
                            <w:sz w:val="20"/>
                          </w:rPr>
                          <w:t>anxieties?</w:t>
                        </w:r>
                      </w:p>
                    </w:txbxContent>
                  </v:textbox>
                </v:rect>
                <v:rect id="Rectangle 86" o:spid="_x0000_s1099" style="position:absolute;left:79936;top:36478;width:15952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3F9B1581" w14:textId="77777777" w:rsidR="006A35C4" w:rsidRDefault="006624C7">
                        <w:r>
                          <w:rPr>
                            <w:w w:val="105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are</w:t>
                        </w:r>
                        <w:r>
                          <w:rPr>
                            <w:spacing w:val="6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5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5"/>
                            <w:sz w:val="20"/>
                          </w:rPr>
                          <w:t>wants,</w:t>
                        </w:r>
                        <w:r>
                          <w:rPr>
                            <w:spacing w:val="3"/>
                            <w:w w:val="105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87" o:spid="_x0000_s1100" style="position:absolute;left:79936;top:38002;width:19645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" filled="f" stroked="f">
                  <v:textbox inset="0,0,0,0">
                    <w:txbxContent>
                      <w:p w14:paraId="581BF09D" w14:textId="77777777" w:rsidR="006A35C4" w:rsidRDefault="006624C7">
                        <w:r>
                          <w:rPr>
                            <w:w w:val="108"/>
                            <w:sz w:val="20"/>
                          </w:rPr>
                          <w:t>needs,</w:t>
                        </w:r>
                        <w:r>
                          <w:rPr>
                            <w:spacing w:val="1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hopes</w:t>
                        </w:r>
                        <w:r>
                          <w:rPr>
                            <w:spacing w:val="5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and</w:t>
                        </w:r>
                        <w:r>
                          <w:rPr>
                            <w:spacing w:val="3"/>
                            <w:w w:val="108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8"/>
                            <w:sz w:val="20"/>
                          </w:rPr>
                          <w:t>dreams?</w:t>
                        </w:r>
                      </w:p>
                    </w:txbxContent>
                  </v:textbox>
                </v:rect>
                <v:shape id="Shape 88" o:spid="_x0000_s1101" style="position:absolute;left:78188;top:33825;width:0;height:30310;visibility:visible;mso-wrap-style:square;v-text-anchor:top" coordsize="0,3030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" path="m,l,3030982e" filled="f" strokecolor="#a6a6a6" strokeweight="1.56pt">
                  <v:stroke miterlimit="83231f" joinstyle="miter"/>
                  <v:path arrowok="t" textboxrect="0,0,0,3030982"/>
                </v:shape>
                <v:rect id="Rectangle 89" o:spid="_x0000_s1102" style="position:absolute;left:60002;top:64949;width:47240;height:16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" filled="f" stroked="f">
                  <v:textbox inset="0,0,0,0">
                    <w:txbxContent>
                      <w:p w14:paraId="3AB67F34" w14:textId="77777777" w:rsidR="006A35C4" w:rsidRDefault="006624C7">
                        <w:r>
                          <w:rPr>
                            <w:w w:val="106"/>
                            <w:sz w:val="20"/>
                          </w:rPr>
                          <w:t>What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other</w:t>
                        </w:r>
                        <w:r>
                          <w:rPr>
                            <w:spacing w:val="6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oughts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and</w:t>
                        </w:r>
                        <w:r>
                          <w:rPr>
                            <w:spacing w:val="3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feelings might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motivate</w:t>
                        </w:r>
                        <w:r>
                          <w:rPr>
                            <w:spacing w:val="5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their</w:t>
                        </w:r>
                        <w:r>
                          <w:rPr>
                            <w:spacing w:val="1"/>
                            <w:w w:val="106"/>
                            <w:sz w:val="20"/>
                          </w:rPr>
                          <w:t xml:space="preserve"> </w:t>
                        </w:r>
                        <w:r>
                          <w:rPr>
                            <w:w w:val="106"/>
                            <w:sz w:val="20"/>
                          </w:rPr>
                          <w:t>behavior?</w:t>
                        </w:r>
                      </w:p>
                    </w:txbxContent>
                  </v:textbox>
                </v:rect>
                <v:shape id="Shape 90" o:spid="_x0000_s1103" style="position:absolute;left:59115;top:64114;width:37358;height:0;visibility:visible;mso-wrap-style:square;v-text-anchor:top" coordsize="373570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" path="m,l3735705,e" filled="f" strokecolor="#a6a6a6" strokeweight=".96pt">
                  <v:stroke miterlimit="83231f" joinstyle="miter"/>
                  <v:path arrowok="t" textboxrect="0,0,3735705,0"/>
                </v:shape>
                <w10:wrap type="topAndBottom" anchorx="page" anchory="page"/>
              </v:group>
            </w:pict>
          </mc:Fallback>
        </mc:AlternateContent>
      </w:r>
      <w:r w:rsidR="00604E7C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620B909F" wp14:editId="28A6E391">
                <wp:simplePos x="0" y="0"/>
                <wp:positionH relativeFrom="column">
                  <wp:posOffset>7105650</wp:posOffset>
                </wp:positionH>
                <wp:positionV relativeFrom="paragraph">
                  <wp:posOffset>3137535</wp:posOffset>
                </wp:positionV>
                <wp:extent cx="1724025" cy="218122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DE9551" w14:textId="77777777" w:rsidR="00DD1251" w:rsidRDefault="00DD1251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Can meet new people </w:t>
                            </w:r>
                          </w:p>
                          <w:p w14:paraId="7A3BA681" w14:textId="77777777" w:rsidR="00DD1251" w:rsidRDefault="00DD1251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New experience and memory </w:t>
                            </w:r>
                          </w:p>
                          <w:p w14:paraId="170CAE34" w14:textId="3F591AF3" w:rsidR="00604E7C" w:rsidRDefault="00604E7C" w:rsidP="009011C7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0B90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104" type="#_x0000_t202" style="position:absolute;left:0;text-align:left;margin-left:559.5pt;margin-top:247.05pt;width:135.75pt;height:171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">
                <v:textbox>
                  <w:txbxContent>
                    <w:p w14:paraId="5ADE9551" w14:textId="77777777" w:rsidR="00DD1251" w:rsidRDefault="00DD1251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Can meet new people </w:t>
                      </w:r>
                    </w:p>
                    <w:p w14:paraId="7A3BA681" w14:textId="77777777" w:rsidR="00DD1251" w:rsidRDefault="00DD1251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New experience and memory </w:t>
                      </w:r>
                    </w:p>
                    <w:p w14:paraId="170CAE34" w14:textId="3F591AF3" w:rsidR="00604E7C" w:rsidRDefault="00604E7C" w:rsidP="009011C7">
                      <w:pPr>
                        <w:pStyle w:val="ListParagrap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04E7C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68B2B7A" wp14:editId="140C7F63">
                <wp:simplePos x="0" y="0"/>
                <wp:positionH relativeFrom="column">
                  <wp:posOffset>4953000</wp:posOffset>
                </wp:positionH>
                <wp:positionV relativeFrom="paragraph">
                  <wp:posOffset>3137492</wp:posOffset>
                </wp:positionV>
                <wp:extent cx="1724025" cy="21812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3617D" w14:textId="6278E708" w:rsidR="00604E7C" w:rsidRDefault="00604E7C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Is it safe?</w:t>
                            </w:r>
                          </w:p>
                          <w:p w14:paraId="16211F74" w14:textId="6820D653" w:rsidR="00604E7C" w:rsidRDefault="00604E7C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Flexibility? </w:t>
                            </w:r>
                          </w:p>
                          <w:p w14:paraId="0E46F38E" w14:textId="23E356C1" w:rsidR="00604E7C" w:rsidRDefault="00604E7C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Do I receive sufficient information about the trip? </w:t>
                            </w:r>
                          </w:p>
                          <w:p w14:paraId="6383E7C7" w14:textId="1810B089" w:rsidR="00604E7C" w:rsidRDefault="00604E7C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Will I like the place that will be visited? </w:t>
                            </w:r>
                          </w:p>
                          <w:p w14:paraId="5351397B" w14:textId="0A967098" w:rsidR="00604E7C" w:rsidRDefault="00604E7C" w:rsidP="00604E7C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 xml:space="preserve">Is it worth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B2B7A" id="_x0000_s1106" type="#_x0000_t202" style="position:absolute;left:0;text-align:left;margin-left:390pt;margin-top:247.05pt;width:135.75pt;height:171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">
                <v:textbox>
                  <w:txbxContent>
                    <w:p w14:paraId="0253617D" w14:textId="6278E708" w:rsidR="00604E7C" w:rsidRDefault="00604E7C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Is it safe?</w:t>
                      </w:r>
                    </w:p>
                    <w:p w14:paraId="16211F74" w14:textId="6820D653" w:rsidR="00604E7C" w:rsidRDefault="00604E7C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Flexibility? </w:t>
                      </w:r>
                    </w:p>
                    <w:p w14:paraId="0E46F38E" w14:textId="23E356C1" w:rsidR="00604E7C" w:rsidRDefault="00604E7C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Do I receive sufficient information about the trip? </w:t>
                      </w:r>
                    </w:p>
                    <w:p w14:paraId="6383E7C7" w14:textId="1810B089" w:rsidR="00604E7C" w:rsidRDefault="00604E7C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Will I like the place that will be visited? </w:t>
                      </w:r>
                    </w:p>
                    <w:p w14:paraId="5351397B" w14:textId="0A967098" w:rsidR="00604E7C" w:rsidRDefault="00604E7C" w:rsidP="00604E7C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 xml:space="preserve">Is it worth?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6A35C4">
      <w:pgSz w:w="2448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3066A6"/>
    <w:multiLevelType w:val="hybridMultilevel"/>
    <w:tmpl w:val="693ED0D8"/>
    <w:lvl w:ilvl="0" w:tplc="21B09EB8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MLcwNTQyNzC0MLJU0lEKTi0uzszPAykwrgUAzzRf3iwAAAA="/>
  </w:docVars>
  <w:rsids>
    <w:rsidRoot w:val="006A35C4"/>
    <w:rsid w:val="00413F12"/>
    <w:rsid w:val="00577D8E"/>
    <w:rsid w:val="005E25D0"/>
    <w:rsid w:val="00604E7C"/>
    <w:rsid w:val="006624C7"/>
    <w:rsid w:val="006A35C4"/>
    <w:rsid w:val="009011C7"/>
    <w:rsid w:val="009F53AD"/>
    <w:rsid w:val="00C73326"/>
    <w:rsid w:val="00C76355"/>
    <w:rsid w:val="00DD1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C032C"/>
  <w15:docId w15:val="{DC3E3B0F-02F4-42C4-BFC3-62DA73850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werPoint Presentation</vt:lpstr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Dave Gray</dc:creator>
  <cp:keywords/>
  <cp:lastModifiedBy>Wei Bing Yan</cp:lastModifiedBy>
  <cp:revision>6</cp:revision>
  <dcterms:created xsi:type="dcterms:W3CDTF">2020-05-08T09:34:00Z</dcterms:created>
  <dcterms:modified xsi:type="dcterms:W3CDTF">2020-05-14T06:41:00Z</dcterms:modified>
</cp:coreProperties>
</file>